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E083766" w14:textId="73FF29CC" w:rsidR="00030EE3" w:rsidRPr="00777091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bookmarkStart w:id="0" w:name="_GoBack"/>
      <w:bookmarkEnd w:id="0"/>
      <w:r w:rsidRPr="00777091"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14:paraId="1380FDD4" w14:textId="7B5B9206" w:rsidR="00612AAC" w:rsidRPr="00777091" w:rsidRDefault="00612AAC" w:rsidP="00612AAC">
      <w:pPr>
        <w:spacing w:after="0"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sr-Cyrl-CS"/>
        </w:rPr>
      </w:pPr>
      <w:r w:rsidRPr="00777091">
        <w:rPr>
          <w:rFonts w:ascii="Times New Roman" w:hAnsi="Times New Roman" w:cs="Times New Roman"/>
          <w:b/>
          <w:sz w:val="28"/>
          <w:szCs w:val="28"/>
          <w:lang w:val="sr-Cyrl-CS"/>
        </w:rPr>
        <w:t>ПРИЈАВ</w:t>
      </w:r>
      <w:r w:rsidR="00F927AD" w:rsidRPr="00777091">
        <w:rPr>
          <w:rFonts w:ascii="Times New Roman" w:hAnsi="Times New Roman" w:cs="Times New Roman"/>
          <w:b/>
          <w:sz w:val="28"/>
          <w:szCs w:val="28"/>
          <w:lang w:val="sr-Cyrl-CS"/>
        </w:rPr>
        <w:t>А</w:t>
      </w:r>
    </w:p>
    <w:p w14:paraId="60B700FF" w14:textId="77777777" w:rsidR="00612AAC" w:rsidRPr="00777091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4A1AD8E0" w14:textId="5211755E" w:rsidR="0386A755" w:rsidRPr="00777091" w:rsidRDefault="0386A755"/>
    <w:p w14:paraId="3621E681" w14:textId="386BC712" w:rsidR="0006100F" w:rsidRPr="00777091" w:rsidRDefault="4E6F551D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1.1. 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 ПОДНОСИОЦА ПРИЈАВЕ</w:t>
      </w:r>
      <w:r w:rsidR="0006100F" w:rsidRPr="00777091">
        <w:tab/>
      </w:r>
    </w:p>
    <w:p w14:paraId="21987719" w14:textId="6D03F19A" w:rsidR="0006100F" w:rsidRPr="00777091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lang w:val="sr-Cyrl-CS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3375"/>
        <w:gridCol w:w="6525"/>
      </w:tblGrid>
      <w:tr w:rsidR="00777091" w:rsidRPr="00174995" w14:paraId="4E498C52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B0564EA" w14:textId="530003DF" w:rsidR="24B4ED0D" w:rsidRPr="00174995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C61FD8C" w14:textId="3008581F" w:rsidR="24B4ED0D" w:rsidRPr="00174995" w:rsidRDefault="36ED7C73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5D66CE0" w14:textId="58E6061A" w:rsidR="24B4ED0D" w:rsidRPr="00174995" w:rsidRDefault="24B4ED0D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777091" w:rsidRPr="00174995" w14:paraId="495BDCD4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F44B214" w14:textId="41EFA7BB" w:rsidR="24B4ED0D" w:rsidRPr="00174995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3CC06D6" w14:textId="6C4C2E75" w:rsidR="24B4ED0D" w:rsidRPr="00174995" w:rsidRDefault="36ED7C73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Број личне карте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533B4D58" w14:textId="24CE6ADB" w:rsidR="24B4ED0D" w:rsidRPr="00174995" w:rsidRDefault="24B4ED0D" w:rsidP="00B71B17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174995" w14:paraId="62428F8F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3630E7B" w14:textId="63CA03B9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A2F735A" w14:textId="57FDBD4D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ЈМБГ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49692879" w14:textId="77777777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174995" w14:paraId="0AADFE39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BCD112E" w14:textId="7E561DDC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518D12C" w14:textId="48C48E16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 (улица и број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541D7F6B" w14:textId="77777777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174995" w14:paraId="59249F0D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C6980D9" w14:textId="5CF582E7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680E8DD" w14:textId="51ABC816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 број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A722C92" w14:textId="77777777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174995" w14:paraId="7218CB85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A4634A4" w14:textId="5DE19DD0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6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25E4B7F" w14:textId="2EF2280A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Број телефона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68331C3" w14:textId="77777777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174995" w14:paraId="3116F3F0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7721C2D" w14:textId="10EE2BBD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FAFC5FC" w14:textId="1C10A73D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дреса електронске поште - email (опционално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54B3402" w14:textId="77777777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14:paraId="059635CD" w14:textId="77777777" w:rsidR="00174995" w:rsidRDefault="00174995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798547FA" w14:textId="5EE15567" w:rsidR="0006100F" w:rsidRPr="00777091" w:rsidRDefault="0CC9C0FA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</w:rPr>
        <w:t>1.2. ПОДАЦИ О ПРЕДМЕТНОМ ОБЈЕКТУ</w:t>
      </w:r>
    </w:p>
    <w:p w14:paraId="67BC659F" w14:textId="22183238" w:rsidR="0006100F" w:rsidRPr="00777091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3375"/>
        <w:gridCol w:w="5731"/>
        <w:gridCol w:w="740"/>
      </w:tblGrid>
      <w:tr w:rsidR="00174995" w:rsidRPr="00174995" w14:paraId="22135A93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99790A7" w14:textId="703C8A93" w:rsidR="4DE8B5F4" w:rsidRPr="00174995" w:rsidRDefault="4DE8B5F4" w:rsidP="00777091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02C1291" w14:textId="1F6EDAA7" w:rsidR="4DE8B5F4" w:rsidRPr="00174995" w:rsidRDefault="4DE8B5F4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 (улица и број)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F51FE69" w14:textId="78FA5092" w:rsidR="4DE8B5F4" w:rsidRPr="00174995" w:rsidRDefault="4DE8B5F4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174995" w14:paraId="1B38E9DB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B003373" w14:textId="1285DC37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1C281F2" w14:textId="0F0B8E6E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Место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DFFD91C" w14:textId="77777777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174995" w14:paraId="30F7D60B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4525CA3" w14:textId="48B22B53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6B89994" w14:textId="666B0EFD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 број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2E89DBC" w14:textId="77777777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174995" w14:paraId="5C555696" w14:textId="77777777" w:rsidTr="00F82A4D">
        <w:trPr>
          <w:trHeight w:val="197"/>
        </w:trPr>
        <w:tc>
          <w:tcPr>
            <w:tcW w:w="516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5E4DC1E" w14:textId="3F443234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375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7DD1070" w14:textId="3646CCB5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Тип објекта (означи)</w:t>
            </w: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B589FBD" w14:textId="3FCB2C0E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ородична кућа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6CC729A" w14:textId="2F2A0D9A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174995" w14:paraId="660FB109" w14:textId="77777777" w:rsidTr="00F82A4D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427660F5" w14:textId="77777777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2727F87" w14:textId="77777777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2AC3D21" w14:textId="0A51B54B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војна кућа или кућа у низу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9346CC" w14:textId="2DB3B825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174995" w14:paraId="30CAC29E" w14:textId="77777777" w:rsidTr="00F82A4D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3079791" w14:textId="77777777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54E3B5D" w14:textId="77777777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D311ADD" w14:textId="1560035E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Стан у стамбеној згради  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54846A4" w14:textId="656F62E0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14:paraId="6E0357DB" w14:textId="77777777" w:rsidR="002D234C" w:rsidRPr="00777091" w:rsidRDefault="002D234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5AAEAE32" w14:textId="5CDEDD43" w:rsidR="00675765" w:rsidRPr="00777091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</w:t>
      </w:r>
      <w:r w:rsidR="005524E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C51A4F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</w:t>
      </w:r>
      <w:r w:rsidR="0095725F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ПАКЕТ </w:t>
      </w:r>
      <w:r w:rsidR="00C51A4F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</w:t>
      </w:r>
      <w:r w:rsidR="0095725F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А</w:t>
      </w:r>
      <w:r w:rsidR="00675765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5327CDDC" w14:textId="3574FD2D" w:rsidR="0014373C" w:rsidRPr="0014373C" w:rsidRDefault="0014373C" w:rsidP="002F7814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14373C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1 МЕРЕ ЗА КОЈЕ СЕ ПРИЈАВЉУЈЕТЕ</w:t>
      </w:r>
    </w:p>
    <w:p w14:paraId="71EA991F" w14:textId="4A525230" w:rsidR="004F36FD" w:rsidRPr="004F36FD" w:rsidRDefault="004F36FD" w:rsidP="002F7814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</w:pPr>
      <w:r w:rsidRPr="004F36FD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  <w:t>ПОРОДИЧНЕ КУЋЕ</w:t>
      </w:r>
    </w:p>
    <w:p w14:paraId="0C259479" w14:textId="0F0ABB34" w:rsidR="000E3BDF" w:rsidRPr="000E3BDF" w:rsidRDefault="000E3BDF" w:rsidP="002F7814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0E3BDF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има право да се пријави за једну појединачну меру из тач. 1)-6), 8) и 9)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или</w:t>
      </w:r>
      <w:r w:rsidRPr="000E3BDF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 максимално две појединачне мере из тач. 1)-6)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04E74959" w14:textId="29BC607B" w:rsidR="002F7814" w:rsidRPr="00777091" w:rsidRDefault="00C041E1" w:rsidP="002F7814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bookmarkStart w:id="1" w:name="_Hlk145668329"/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е под тач. 7) и 10) се не убрајају у појединачне мере јер нису предвиђене за самосталну примену.</w:t>
      </w:r>
      <w:bookmarkEnd w:id="1"/>
    </w:p>
    <w:p w14:paraId="4A2724AC" w14:textId="16D9DCD1" w:rsidR="006E0396" w:rsidRPr="00777091" w:rsidRDefault="006E0396" w:rsidP="00536FD8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Удео бесповратних средстава за примену појединачне мере</w:t>
      </w:r>
      <w:r w:rsidR="00536FD8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/мера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носи највише 50% од укупне вредности инвестиције</w:t>
      </w:r>
      <w:r w:rsidR="005F2BA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>осим</w:t>
      </w:r>
      <w:r w:rsidR="00205DB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рад</w:t>
      </w:r>
      <w:r w:rsidR="00205DB4">
        <w:rPr>
          <w:rFonts w:ascii="Times New Roman" w:eastAsia="Times New Roman" w:hAnsi="Times New Roman" w:cs="Times New Roman"/>
          <w:sz w:val="24"/>
          <w:szCs w:val="24"/>
          <w:lang w:val="sr-Cyrl-CS"/>
        </w:rPr>
        <w:t>у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техничке документације к</w:t>
      </w:r>
      <w:r w:rsidR="00CB325F">
        <w:rPr>
          <w:rFonts w:ascii="Times New Roman" w:eastAsia="Times New Roman" w:hAnsi="Times New Roman" w:cs="Times New Roman"/>
          <w:sz w:val="24"/>
          <w:szCs w:val="24"/>
          <w:lang w:val="sr-Cyrl-CS"/>
        </w:rPr>
        <w:t>ада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носи највише 80%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14:paraId="3180EB90" w14:textId="77777777" w:rsidR="000E3BDF" w:rsidRDefault="000E3BDF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0BA90C1D" w14:textId="0F57AC7D" w:rsidR="005C12AC" w:rsidRPr="00777091" w:rsidRDefault="005C12A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lastRenderedPageBreak/>
        <w:t>Табела 1.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ојединачних мера енергетске санације</w:t>
      </w:r>
      <w:r w:rsidR="0029310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9310E" w:rsidRPr="0029310E">
        <w:rPr>
          <w:rFonts w:ascii="Times New Roman" w:eastAsia="Times New Roman" w:hAnsi="Times New Roman" w:cs="Times New Roman"/>
          <w:sz w:val="24"/>
          <w:szCs w:val="24"/>
          <w:u w:val="single"/>
          <w:lang w:val="sr-Cyrl-CS"/>
        </w:rPr>
        <w:t>ЗА ПОРОДИЧНЕ КУЋЕ</w:t>
      </w:r>
      <w:r w:rsidR="00FA0DD0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777091" w:rsidRPr="00B22420" w14:paraId="1DA4C3D6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755968C9" w14:textId="77777777" w:rsidR="00675765" w:rsidRPr="00B22420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215E953" w14:textId="28C92C6D" w:rsidR="00675765" w:rsidRPr="00B22420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777091" w:rsidRPr="00B22420" w14:paraId="40345A11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54F9A270" w14:textId="77777777" w:rsidR="00675765" w:rsidRPr="00B22420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7D98E4A" w14:textId="48BA2CDC" w:rsidR="00675765" w:rsidRPr="00B22420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за </w:t>
            </w:r>
          </w:p>
        </w:tc>
      </w:tr>
      <w:tr w:rsidR="00777091" w:rsidRPr="00B22420" w14:paraId="2944AC5E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337005F5" w14:textId="42712445" w:rsidR="00675765" w:rsidRPr="00B22420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6BA1624A" w14:textId="2957D6E7" w:rsidR="00675765" w:rsidRPr="00B22420" w:rsidRDefault="00C86291" w:rsidP="00C8629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ног покривача</w:t>
            </w:r>
          </w:p>
        </w:tc>
      </w:tr>
      <w:tr w:rsidR="00777091" w:rsidRPr="00B22420" w14:paraId="7C382441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4A9552D0" w14:textId="77777777" w:rsidR="00675765" w:rsidRPr="00B22420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675765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5D96C609" w14:textId="7FB988A3" w:rsidR="00675765" w:rsidRPr="00B22420" w:rsidRDefault="12830216" w:rsidP="004B4A5D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</w:t>
            </w:r>
            <w:r w:rsidR="05D5ADFB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родни 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</w:p>
        </w:tc>
      </w:tr>
      <w:tr w:rsidR="00777091" w:rsidRPr="00B22420" w14:paraId="41BCE9AA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10D3BB6A" w14:textId="77777777" w:rsidR="00C86291" w:rsidRPr="00B22420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5)</w:t>
            </w:r>
          </w:p>
        </w:tc>
        <w:tc>
          <w:tcPr>
            <w:tcW w:w="7736" w:type="dxa"/>
          </w:tcPr>
          <w:p w14:paraId="25C99745" w14:textId="7D0C48DB" w:rsidR="00C86291" w:rsidRPr="00B22420" w:rsidRDefault="009453D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B22420" w14:paraId="6368EA2F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0B37F03E" w14:textId="115DBF0D" w:rsidR="0095725F" w:rsidRPr="00B22420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7736" w:type="dxa"/>
          </w:tcPr>
          <w:p w14:paraId="7C083F14" w14:textId="4D32E947" w:rsidR="0095725F" w:rsidRPr="00B22420" w:rsidRDefault="0095725F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777091" w:rsidRPr="00B22420" w14:paraId="1D288A78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075CF00F" w14:textId="3BAC7BEC" w:rsidR="00675765" w:rsidRPr="00B22420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 w:rsidR="00186AF8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7736" w:type="dxa"/>
          </w:tcPr>
          <w:p w14:paraId="13722600" w14:textId="352C2A20" w:rsidR="00675765" w:rsidRPr="00B22420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777091" w:rsidRPr="00B22420" w14:paraId="0872AB52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3754E779" w14:textId="186E79B3" w:rsidR="00A00A87" w:rsidRPr="00B22420" w:rsidDel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</w:t>
            </w:r>
            <w:r w:rsidR="00A00A87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4F40EA8B" w14:textId="7A58E596" w:rsidR="00A00A87" w:rsidRPr="00B22420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 соларних колектора у инсталацију за централну припрему потрошне топле воде</w:t>
            </w: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777091" w:rsidRPr="00B22420" w14:paraId="1C16DFB2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32230D94" w14:textId="5E127745" w:rsidR="00A00A87" w:rsidRPr="00B22420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</w:t>
            </w:r>
            <w:r w:rsidR="00A00A87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5CCC7BA" w14:textId="486DCD1E" w:rsidR="00A00A87" w:rsidRPr="00B22420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kW</w:t>
            </w:r>
          </w:p>
        </w:tc>
      </w:tr>
      <w:tr w:rsidR="00FA63A6" w:rsidRPr="00B22420" w14:paraId="0203F37A" w14:textId="77777777" w:rsidTr="006862CD">
        <w:tc>
          <w:tcPr>
            <w:tcW w:w="1615" w:type="dxa"/>
            <w:shd w:val="clear" w:color="auto" w:fill="E7E6E6" w:themeFill="background2"/>
            <w:vAlign w:val="center"/>
          </w:tcPr>
          <w:p w14:paraId="57783240" w14:textId="70BA9792" w:rsidR="00FA63A6" w:rsidRPr="00B22420" w:rsidRDefault="00FA63A6" w:rsidP="00FA63A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1</w:t>
            </w: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0</w:t>
            </w:r>
            <w:r w:rsidRPr="00B22420">
              <w:rPr>
                <w:rFonts w:ascii="Times New Roman" w:hAnsi="Times New Roman" w:cs="Times New Roman"/>
                <w:b/>
                <w:lang w:val="sr-Latn-CS"/>
              </w:rPr>
              <w:t>)*</w:t>
            </w:r>
            <w:r w:rsidRPr="00B22420">
              <w:rPr>
                <w:rFonts w:ascii="Times New Roman" w:hAnsi="Times New Roman" w:cs="Times New Roman"/>
                <w:b/>
                <w:lang w:val="sr-Cyrl-CS"/>
              </w:rPr>
              <w:t>*</w:t>
            </w:r>
          </w:p>
        </w:tc>
        <w:tc>
          <w:tcPr>
            <w:tcW w:w="7736" w:type="dxa"/>
            <w:vAlign w:val="center"/>
          </w:tcPr>
          <w:p w14:paraId="392CAD5F" w14:textId="0D8D9405" w:rsidR="00FA63A6" w:rsidRPr="00B22420" w:rsidRDefault="00FA63A6" w:rsidP="00FA63A6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Израда техничке документације</w:t>
            </w:r>
            <w:r w:rsidRPr="00B22420">
              <w:rPr>
                <w:rFonts w:ascii="Times New Roman" w:hAnsi="Times New Roman" w:cs="Times New Roman"/>
                <w:lang w:val="en-US"/>
              </w:rPr>
              <w:t>:</w:t>
            </w:r>
          </w:p>
        </w:tc>
      </w:tr>
      <w:tr w:rsidR="005F2BA3" w:rsidRPr="00B22420" w14:paraId="2512B184" w14:textId="77777777" w:rsidTr="006862CD">
        <w:tc>
          <w:tcPr>
            <w:tcW w:w="1615" w:type="dxa"/>
            <w:shd w:val="clear" w:color="auto" w:fill="E7E6E6" w:themeFill="background2"/>
            <w:vAlign w:val="center"/>
          </w:tcPr>
          <w:p w14:paraId="6FEC40BD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557C854D" w14:textId="63B0CE70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a) Идејни пројекат енергетске санације ( архитектура/машинство )</w:t>
            </w:r>
          </w:p>
        </w:tc>
      </w:tr>
      <w:tr w:rsidR="005F2BA3" w:rsidRPr="00B22420" w14:paraId="060EA9C4" w14:textId="77777777" w:rsidTr="006862CD">
        <w:tc>
          <w:tcPr>
            <w:tcW w:w="1615" w:type="dxa"/>
            <w:shd w:val="clear" w:color="auto" w:fill="E7E6E6" w:themeFill="background2"/>
            <w:vAlign w:val="center"/>
          </w:tcPr>
          <w:p w14:paraId="49B49846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304299AF" w14:textId="5F36D268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б) Елаборат енергетске ефикасности пре и после енергетске санације</w:t>
            </w:r>
          </w:p>
        </w:tc>
      </w:tr>
      <w:tr w:rsidR="005F2BA3" w:rsidRPr="00B22420" w14:paraId="4DF12D52" w14:textId="77777777" w:rsidTr="006862CD">
        <w:tc>
          <w:tcPr>
            <w:tcW w:w="1615" w:type="dxa"/>
            <w:shd w:val="clear" w:color="auto" w:fill="E7E6E6" w:themeFill="background2"/>
            <w:vAlign w:val="center"/>
          </w:tcPr>
          <w:p w14:paraId="21A077C0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241ED57F" w14:textId="172FED1E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в) Технички опис и попис радова</w:t>
            </w:r>
          </w:p>
        </w:tc>
      </w:tr>
      <w:tr w:rsidR="005F2BA3" w:rsidRPr="00B22420" w14:paraId="6042C605" w14:textId="77777777" w:rsidTr="006862CD">
        <w:tc>
          <w:tcPr>
            <w:tcW w:w="1615" w:type="dxa"/>
            <w:shd w:val="clear" w:color="auto" w:fill="E7E6E6" w:themeFill="background2"/>
            <w:vAlign w:val="center"/>
          </w:tcPr>
          <w:p w14:paraId="24EB7129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7761067C" w14:textId="66F05897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г) Сертификат о енергетским својствима пре санације</w:t>
            </w:r>
          </w:p>
        </w:tc>
      </w:tr>
      <w:tr w:rsidR="005F2BA3" w:rsidRPr="00B22420" w14:paraId="11D47F9F" w14:textId="77777777" w:rsidTr="006862CD">
        <w:tc>
          <w:tcPr>
            <w:tcW w:w="1615" w:type="dxa"/>
            <w:shd w:val="clear" w:color="auto" w:fill="E7E6E6" w:themeFill="background2"/>
            <w:vAlign w:val="center"/>
          </w:tcPr>
          <w:p w14:paraId="10A95658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4B623693" w14:textId="27D97C92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д) Катастарско топографски план</w:t>
            </w:r>
          </w:p>
        </w:tc>
      </w:tr>
      <w:tr w:rsidR="005F2BA3" w:rsidRPr="00B22420" w14:paraId="7B939612" w14:textId="77777777" w:rsidTr="006862CD">
        <w:tc>
          <w:tcPr>
            <w:tcW w:w="1615" w:type="dxa"/>
            <w:shd w:val="clear" w:color="auto" w:fill="E7E6E6" w:themeFill="background2"/>
            <w:vAlign w:val="center"/>
          </w:tcPr>
          <w:p w14:paraId="25E65729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10AA97F0" w14:textId="78300B86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ђ) Сертификат о енергетским својствима после санације</w:t>
            </w:r>
          </w:p>
        </w:tc>
      </w:tr>
    </w:tbl>
    <w:p w14:paraId="18218080" w14:textId="77777777" w:rsidR="000B3E12" w:rsidRPr="00777091" w:rsidRDefault="000B3E12" w:rsidP="00C86291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</w:p>
    <w:p w14:paraId="34908130" w14:textId="4A08EB66" w:rsidR="00C86291" w:rsidRPr="00777091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 меру из тачке </w:t>
      </w:r>
      <w:r w:rsidR="00186AF8" w:rsidRPr="00777091"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) се може конкурисати </w:t>
      </w:r>
      <w:r w:rsidRPr="00777091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</w:t>
      </w:r>
      <w:r w:rsidR="000B3E12" w:rsidRPr="00777091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скључиво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</w:t>
      </w:r>
      <w:r w:rsidR="000B3E12"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неком од појединачних мера под тачком 4) или 5) или 6) и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. </w:t>
      </w:r>
    </w:p>
    <w:p w14:paraId="26B8D9E4" w14:textId="2C114D2F" w:rsidR="00C51A4F" w:rsidRPr="00777091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>*</w:t>
      </w:r>
      <w:r w:rsidR="00C51A4F"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</w:t>
      </w:r>
      <w:r w:rsidR="00C51A4F" w:rsidRPr="00777091">
        <w:rPr>
          <w:rFonts w:ascii="Times New Roman" w:eastAsia="Times New Roman" w:hAnsi="Times New Roman" w:cs="Times New Roman"/>
          <w:sz w:val="20"/>
          <w:szCs w:val="20"/>
        </w:rPr>
        <w:t>меру</w:t>
      </w:r>
      <w:r w:rsidR="00C51A4F"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000B3E12" w:rsidRPr="00777091"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 w:rsidR="00C51A4F"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="00C51A4F" w:rsidRPr="00777091">
        <w:rPr>
          <w:rFonts w:ascii="Times New Roman" w:eastAsia="Times New Roman" w:hAnsi="Times New Roman" w:cs="Times New Roman"/>
          <w:sz w:val="20"/>
          <w:szCs w:val="20"/>
        </w:rPr>
        <w:t xml:space="preserve"> се може конкурисати само заједно са </w:t>
      </w:r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>неком од појединачних мера под тач. 1)-6) или тачком 8) и у оквиру пакета мера</w:t>
      </w:r>
      <w:r w:rsidR="00845C96">
        <w:rPr>
          <w:rFonts w:ascii="Times New Roman" w:eastAsia="Times New Roman" w:hAnsi="Times New Roman" w:cs="Times New Roman"/>
          <w:sz w:val="20"/>
          <w:szCs w:val="20"/>
          <w:lang w:val="sr-Cyrl-CS"/>
        </w:rPr>
        <w:t>.</w:t>
      </w:r>
      <w:r w:rsidR="000B3E12" w:rsidRPr="00777091">
        <w:rPr>
          <w:lang w:val="sr-Cyrl-CS"/>
        </w:rPr>
        <w:t xml:space="preserve"> </w:t>
      </w:r>
      <w:r w:rsidR="00D84402"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Мера ће се суфинансирати са уделом до </w:t>
      </w:r>
      <w:r w:rsidR="005F2BA3">
        <w:rPr>
          <w:rFonts w:ascii="Times New Roman" w:eastAsia="Times New Roman" w:hAnsi="Times New Roman" w:cs="Times New Roman"/>
          <w:sz w:val="20"/>
          <w:szCs w:val="20"/>
          <w:lang w:val="sr-Cyrl-RS"/>
        </w:rPr>
        <w:t>8</w:t>
      </w:r>
      <w:r w:rsidR="00D84402"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>0% бесповратних средстава ако се примењује са неком од наведених појединачних мера.</w:t>
      </w:r>
      <w:r w:rsidR="00FF7E73" w:rsidRPr="00FF7E73">
        <w:t xml:space="preserve"> </w:t>
      </w:r>
      <w:r w:rsidR="00FF7E73" w:rsidRPr="00FF7E73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израде техничке документације може се састојати из више наведених делова а)-</w:t>
      </w:r>
      <w:r w:rsidR="005F2BA3">
        <w:rPr>
          <w:rFonts w:ascii="Times New Roman" w:eastAsia="Times New Roman" w:hAnsi="Times New Roman" w:cs="Times New Roman"/>
          <w:sz w:val="20"/>
          <w:szCs w:val="20"/>
          <w:lang w:val="sr-Cyrl-RS"/>
        </w:rPr>
        <w:t>ђ</w:t>
      </w:r>
      <w:r w:rsidR="00FF7E73" w:rsidRPr="00FF7E73">
        <w:rPr>
          <w:rFonts w:ascii="Times New Roman" w:eastAsia="Times New Roman" w:hAnsi="Times New Roman" w:cs="Times New Roman"/>
          <w:sz w:val="20"/>
          <w:szCs w:val="20"/>
          <w:lang w:val="sr-Cyrl-RS"/>
        </w:rPr>
        <w:t>) према важећој законској регулативи</w:t>
      </w:r>
      <w:r w:rsidR="00FF7E73">
        <w:rPr>
          <w:rFonts w:ascii="Times New Roman" w:eastAsia="Times New Roman" w:hAnsi="Times New Roman" w:cs="Times New Roman"/>
          <w:sz w:val="20"/>
          <w:szCs w:val="20"/>
          <w:lang w:val="sr-Cyrl-RS"/>
        </w:rPr>
        <w:t>.</w:t>
      </w:r>
      <w:r w:rsidR="00D84402"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7F6B10D3" w14:textId="77777777" w:rsidR="00CA16AA" w:rsidRDefault="00CA16AA" w:rsidP="00CA16AA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4429F991" w14:textId="77777777" w:rsidR="0021336A" w:rsidRDefault="0021336A" w:rsidP="00CA16AA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14091DC1" w14:textId="77777777" w:rsidR="00A164EC" w:rsidRDefault="00A164EC" w:rsidP="00CA16AA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</w:pPr>
    </w:p>
    <w:p w14:paraId="3F1F5E05" w14:textId="77777777" w:rsidR="00A164EC" w:rsidRDefault="00A164EC" w:rsidP="00CA16AA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</w:pPr>
    </w:p>
    <w:p w14:paraId="70FF665F" w14:textId="3CC72691" w:rsidR="0068706D" w:rsidRPr="0068706D" w:rsidRDefault="0068706D" w:rsidP="00CA16AA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</w:pPr>
      <w:r w:rsidRPr="0068706D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  <w:lastRenderedPageBreak/>
        <w:t>СТАНОВИ</w:t>
      </w:r>
    </w:p>
    <w:p w14:paraId="361F9873" w14:textId="46DBAA56" w:rsidR="00CA16AA" w:rsidRDefault="00CA16AA" w:rsidP="00CA16AA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у у стану има право да се пријави за максимално две појединачне мере из тач. 1), 4) и 6).Уз једну од мера под тач. 1)</w:t>
      </w:r>
      <w:r w:rsidR="00CF0785">
        <w:rPr>
          <w:rFonts w:ascii="Times New Roman" w:eastAsia="Times New Roman" w:hAnsi="Times New Roman" w:cs="Times New Roman"/>
          <w:sz w:val="24"/>
          <w:szCs w:val="24"/>
          <w:lang w:val="sr-Cyrl-CS"/>
        </w:rPr>
        <w:t>, 4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) или </w:t>
      </w:r>
      <w:r w:rsidR="00CF0785">
        <w:rPr>
          <w:rFonts w:ascii="Times New Roman" w:eastAsia="Times New Roman" w:hAnsi="Times New Roman" w:cs="Times New Roman"/>
          <w:sz w:val="24"/>
          <w:szCs w:val="24"/>
          <w:lang w:val="sr-Cyrl-CS"/>
        </w:rPr>
        <w:t>6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) за коју се пријави, крајњи корисник има право да се пријави додатно и за меру 10) </w:t>
      </w:r>
      <w:r w:rsidR="00A164EC">
        <w:rPr>
          <w:rFonts w:ascii="Times New Roman" w:eastAsia="Times New Roman" w:hAnsi="Times New Roman" w:cs="Times New Roman"/>
          <w:sz w:val="24"/>
          <w:szCs w:val="24"/>
          <w:lang w:val="sr-Cyrl-CS"/>
        </w:rPr>
        <w:t>која се односи на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рад</w:t>
      </w:r>
      <w:r w:rsidR="00A164EC">
        <w:rPr>
          <w:rFonts w:ascii="Times New Roman" w:eastAsia="Times New Roman" w:hAnsi="Times New Roman" w:cs="Times New Roman"/>
          <w:sz w:val="24"/>
          <w:szCs w:val="24"/>
          <w:lang w:val="sr-Cyrl-CS"/>
        </w:rPr>
        <w:t>у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техничке документације.</w:t>
      </w:r>
    </w:p>
    <w:p w14:paraId="37A9AB89" w14:textId="63F28ECB" w:rsidR="00EE44F0" w:rsidRDefault="00EE44F0" w:rsidP="00CA16AA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е под тач. 7) и 10) се не убрајају у појединачне мере јер нису предвиђене за самосталну примену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6474FA42" w14:textId="46C55140" w:rsidR="00EE44F0" w:rsidRDefault="00EE44F0" w:rsidP="00CA16AA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Удео бесповратних средстава за примену појединачне мере/мера износи највише 50% од укупне вредности инвестиције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>, осим</w:t>
      </w:r>
      <w:r w:rsidR="00185A1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рад</w:t>
      </w:r>
      <w:r w:rsidR="00185A11">
        <w:rPr>
          <w:rFonts w:ascii="Times New Roman" w:eastAsia="Times New Roman" w:hAnsi="Times New Roman" w:cs="Times New Roman"/>
          <w:sz w:val="24"/>
          <w:szCs w:val="24"/>
          <w:lang w:val="sr-Cyrl-CS"/>
        </w:rPr>
        <w:t>у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техничке документације </w:t>
      </w:r>
      <w:r w:rsidR="00185A11">
        <w:rPr>
          <w:rFonts w:ascii="Times New Roman" w:eastAsia="Times New Roman" w:hAnsi="Times New Roman" w:cs="Times New Roman"/>
          <w:sz w:val="24"/>
          <w:szCs w:val="24"/>
          <w:lang w:val="sr-Cyrl-CS"/>
        </w:rPr>
        <w:t>када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носи највише 80%</w:t>
      </w:r>
      <w:r w:rsidR="005F2BA3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1CD2ACF4" w14:textId="1F1E0F9B" w:rsidR="0029310E" w:rsidRPr="00777091" w:rsidRDefault="0029310E" w:rsidP="0029310E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Табела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ојединачних мера енергетске санације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29310E">
        <w:rPr>
          <w:rFonts w:ascii="Times New Roman" w:eastAsia="Times New Roman" w:hAnsi="Times New Roman" w:cs="Times New Roman"/>
          <w:sz w:val="24"/>
          <w:szCs w:val="24"/>
          <w:u w:val="single"/>
          <w:lang w:val="sr-Cyrl-CS"/>
        </w:rPr>
        <w:t xml:space="preserve">ЗА </w:t>
      </w:r>
      <w:r>
        <w:rPr>
          <w:rFonts w:ascii="Times New Roman" w:eastAsia="Times New Roman" w:hAnsi="Times New Roman" w:cs="Times New Roman"/>
          <w:sz w:val="24"/>
          <w:szCs w:val="24"/>
          <w:u w:val="single"/>
          <w:lang w:val="sr-Cyrl-CS"/>
        </w:rPr>
        <w:t>СТАНОВЕ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29310E" w:rsidRPr="00B22420" w14:paraId="0C1A5CF1" w14:textId="77777777" w:rsidTr="0088716A">
        <w:tc>
          <w:tcPr>
            <w:tcW w:w="1615" w:type="dxa"/>
            <w:shd w:val="clear" w:color="auto" w:fill="E7E6E6" w:themeFill="background2"/>
            <w:vAlign w:val="center"/>
          </w:tcPr>
          <w:p w14:paraId="66D077EB" w14:textId="77777777" w:rsidR="0029310E" w:rsidRPr="00B22420" w:rsidRDefault="0029310E" w:rsidP="0088716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7736" w:type="dxa"/>
          </w:tcPr>
          <w:p w14:paraId="66956396" w14:textId="53770DFF" w:rsidR="0029310E" w:rsidRPr="00B22420" w:rsidRDefault="0029310E" w:rsidP="0088716A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29310E" w:rsidRPr="00B22420" w14:paraId="47DB48E7" w14:textId="77777777" w:rsidTr="0088716A">
        <w:tc>
          <w:tcPr>
            <w:tcW w:w="1615" w:type="dxa"/>
            <w:shd w:val="clear" w:color="auto" w:fill="E7E6E6" w:themeFill="background2"/>
            <w:vAlign w:val="center"/>
          </w:tcPr>
          <w:p w14:paraId="243B534F" w14:textId="77777777" w:rsidR="0029310E" w:rsidRPr="00B22420" w:rsidRDefault="0029310E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7736" w:type="dxa"/>
          </w:tcPr>
          <w:p w14:paraId="12F7CF60" w14:textId="37B65FDD" w:rsidR="0029310E" w:rsidRPr="00B22420" w:rsidRDefault="0029310E" w:rsidP="0088716A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родни 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</w:p>
        </w:tc>
      </w:tr>
      <w:tr w:rsidR="0029310E" w:rsidRPr="00B22420" w14:paraId="4D1BD11B" w14:textId="77777777" w:rsidTr="0088716A">
        <w:tc>
          <w:tcPr>
            <w:tcW w:w="1615" w:type="dxa"/>
            <w:shd w:val="clear" w:color="auto" w:fill="E7E6E6" w:themeFill="background2"/>
            <w:vAlign w:val="center"/>
          </w:tcPr>
          <w:p w14:paraId="25595AF6" w14:textId="77777777" w:rsidR="0029310E" w:rsidRPr="00B22420" w:rsidRDefault="0029310E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7736" w:type="dxa"/>
          </w:tcPr>
          <w:p w14:paraId="700363E2" w14:textId="6A8884CA" w:rsidR="0029310E" w:rsidRPr="00B22420" w:rsidRDefault="0029310E" w:rsidP="008871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29310E" w:rsidRPr="00B22420" w14:paraId="433C34A9" w14:textId="77777777" w:rsidTr="0088716A">
        <w:tc>
          <w:tcPr>
            <w:tcW w:w="1615" w:type="dxa"/>
            <w:shd w:val="clear" w:color="auto" w:fill="E7E6E6" w:themeFill="background2"/>
            <w:vAlign w:val="center"/>
          </w:tcPr>
          <w:p w14:paraId="3F31EA53" w14:textId="77777777" w:rsidR="0029310E" w:rsidRPr="00B22420" w:rsidRDefault="0029310E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*</w:t>
            </w:r>
          </w:p>
        </w:tc>
        <w:tc>
          <w:tcPr>
            <w:tcW w:w="7736" w:type="dxa"/>
          </w:tcPr>
          <w:p w14:paraId="78F7531B" w14:textId="125B1B9E" w:rsidR="0029310E" w:rsidRPr="00B22420" w:rsidRDefault="0029310E" w:rsidP="0088716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B22420" w:rsidRPr="00B22420" w14:paraId="11CE95AE" w14:textId="77777777" w:rsidTr="00C7294D">
        <w:tc>
          <w:tcPr>
            <w:tcW w:w="1615" w:type="dxa"/>
            <w:shd w:val="clear" w:color="auto" w:fill="E7E6E6" w:themeFill="background2"/>
            <w:vAlign w:val="center"/>
          </w:tcPr>
          <w:p w14:paraId="5C8EC5FC" w14:textId="77777777" w:rsidR="00B22420" w:rsidRPr="00B22420" w:rsidRDefault="00B22420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1</w:t>
            </w: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0</w:t>
            </w:r>
            <w:r w:rsidRPr="00B22420">
              <w:rPr>
                <w:rFonts w:ascii="Times New Roman" w:hAnsi="Times New Roman" w:cs="Times New Roman"/>
                <w:b/>
                <w:lang w:val="sr-Latn-CS"/>
              </w:rPr>
              <w:t>)*</w:t>
            </w:r>
            <w:r w:rsidRPr="00B22420">
              <w:rPr>
                <w:rFonts w:ascii="Times New Roman" w:hAnsi="Times New Roman" w:cs="Times New Roman"/>
                <w:b/>
                <w:lang w:val="sr-Cyrl-CS"/>
              </w:rPr>
              <w:t>*</w:t>
            </w:r>
          </w:p>
        </w:tc>
        <w:tc>
          <w:tcPr>
            <w:tcW w:w="7736" w:type="dxa"/>
            <w:vAlign w:val="center"/>
          </w:tcPr>
          <w:p w14:paraId="6C4E4589" w14:textId="2689199C" w:rsidR="00B22420" w:rsidRPr="00B22420" w:rsidRDefault="00B22420" w:rsidP="00B22420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Израда техничке документације</w:t>
            </w:r>
            <w:r w:rsidRPr="00B22420">
              <w:rPr>
                <w:rFonts w:ascii="Times New Roman" w:hAnsi="Times New Roman" w:cs="Times New Roman"/>
                <w:lang w:val="en-US"/>
              </w:rPr>
              <w:t>:</w:t>
            </w:r>
          </w:p>
        </w:tc>
      </w:tr>
      <w:tr w:rsidR="005F2BA3" w:rsidRPr="00B22420" w14:paraId="50C5AD05" w14:textId="77777777" w:rsidTr="00C7294D">
        <w:tc>
          <w:tcPr>
            <w:tcW w:w="1615" w:type="dxa"/>
            <w:shd w:val="clear" w:color="auto" w:fill="E7E6E6" w:themeFill="background2"/>
            <w:vAlign w:val="center"/>
          </w:tcPr>
          <w:p w14:paraId="616A0EFF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3CCE48A5" w14:textId="452C7100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a) Идејни пројекат енергетске санације ( архитектура/машинство )</w:t>
            </w:r>
          </w:p>
        </w:tc>
      </w:tr>
      <w:tr w:rsidR="005F2BA3" w:rsidRPr="00B22420" w14:paraId="6FA50BD9" w14:textId="77777777" w:rsidTr="00C7294D">
        <w:tc>
          <w:tcPr>
            <w:tcW w:w="1615" w:type="dxa"/>
            <w:shd w:val="clear" w:color="auto" w:fill="E7E6E6" w:themeFill="background2"/>
            <w:vAlign w:val="center"/>
          </w:tcPr>
          <w:p w14:paraId="238A594A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0D903099" w14:textId="428B385E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б) Елаборат енергетске ефикасности пре и после енергетске санације</w:t>
            </w:r>
          </w:p>
        </w:tc>
      </w:tr>
      <w:tr w:rsidR="005F2BA3" w:rsidRPr="00B22420" w14:paraId="2167FB08" w14:textId="77777777" w:rsidTr="00C7294D">
        <w:tc>
          <w:tcPr>
            <w:tcW w:w="1615" w:type="dxa"/>
            <w:shd w:val="clear" w:color="auto" w:fill="E7E6E6" w:themeFill="background2"/>
            <w:vAlign w:val="center"/>
          </w:tcPr>
          <w:p w14:paraId="1A136BA3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76151232" w14:textId="4372C2B4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в) Технички опис и попис радова</w:t>
            </w:r>
          </w:p>
        </w:tc>
      </w:tr>
      <w:tr w:rsidR="005F2BA3" w:rsidRPr="00B22420" w14:paraId="6A96E0D6" w14:textId="77777777" w:rsidTr="00C7294D">
        <w:tc>
          <w:tcPr>
            <w:tcW w:w="1615" w:type="dxa"/>
            <w:shd w:val="clear" w:color="auto" w:fill="E7E6E6" w:themeFill="background2"/>
            <w:vAlign w:val="center"/>
          </w:tcPr>
          <w:p w14:paraId="33D785F6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6E3B0E0C" w14:textId="4CDAB1A0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г) Сертификат о енергетским својствима пре санације</w:t>
            </w:r>
          </w:p>
        </w:tc>
      </w:tr>
      <w:tr w:rsidR="005F2BA3" w:rsidRPr="00B22420" w14:paraId="1296E4C2" w14:textId="77777777" w:rsidTr="00C7294D">
        <w:tc>
          <w:tcPr>
            <w:tcW w:w="1615" w:type="dxa"/>
            <w:shd w:val="clear" w:color="auto" w:fill="E7E6E6" w:themeFill="background2"/>
            <w:vAlign w:val="center"/>
          </w:tcPr>
          <w:p w14:paraId="5C37DCC6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661D7178" w14:textId="49943D6C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д) Катастарско топографски план</w:t>
            </w:r>
          </w:p>
        </w:tc>
      </w:tr>
      <w:tr w:rsidR="005F2BA3" w:rsidRPr="00B22420" w14:paraId="13B799E0" w14:textId="77777777" w:rsidTr="00C7294D">
        <w:tc>
          <w:tcPr>
            <w:tcW w:w="1615" w:type="dxa"/>
            <w:shd w:val="clear" w:color="auto" w:fill="E7E6E6" w:themeFill="background2"/>
            <w:vAlign w:val="center"/>
          </w:tcPr>
          <w:p w14:paraId="3D77E8C2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3C2933DE" w14:textId="7B596BD9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ђ) Сертификат о енергетским својствима после санације</w:t>
            </w:r>
          </w:p>
        </w:tc>
      </w:tr>
    </w:tbl>
    <w:p w14:paraId="03692891" w14:textId="2687A793" w:rsidR="00437723" w:rsidRPr="00777091" w:rsidRDefault="00437723" w:rsidP="00437723">
      <w:pPr>
        <w:spacing w:after="0" w:line="276" w:lineRule="auto"/>
        <w:jc w:val="both"/>
        <w:rPr>
          <w:rFonts w:ascii="Times New Roman" w:hAnsi="Times New Roman" w:cs="Times New Roman"/>
        </w:rPr>
      </w:pP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 меру из тачке 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) се може конкурисати </w:t>
      </w:r>
      <w:r w:rsidRPr="00777091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скључиво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неком од појединачних мера под тачком 4) или 6). Мера ће се суфинансирати са уделом до 50% бесповратних средстава ако се примењује са неком од наведених појединачних мера. </w:t>
      </w:r>
    </w:p>
    <w:p w14:paraId="7E10D536" w14:textId="67B97215" w:rsidR="0029310E" w:rsidRPr="00777091" w:rsidRDefault="00437723" w:rsidP="0043772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*За </w:t>
      </w:r>
      <w:r w:rsidRPr="00777091">
        <w:rPr>
          <w:rFonts w:ascii="Times New Roman" w:eastAsia="Times New Roman" w:hAnsi="Times New Roman" w:cs="Times New Roman"/>
          <w:sz w:val="20"/>
          <w:szCs w:val="20"/>
        </w:rPr>
        <w:t>меру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се може конкурисати само заједно са неком од појединачних мера под тач. 1)</w:t>
      </w:r>
      <w:r w:rsidR="00EE44F0">
        <w:rPr>
          <w:rFonts w:ascii="Times New Roman" w:eastAsia="Times New Roman" w:hAnsi="Times New Roman" w:cs="Times New Roman"/>
          <w:sz w:val="20"/>
          <w:szCs w:val="20"/>
          <w:lang w:val="sr-Cyrl-CS"/>
        </w:rPr>
        <w:t>, 4</w:t>
      </w:r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) и </w:t>
      </w:r>
      <w:r w:rsidR="00EE44F0">
        <w:rPr>
          <w:rFonts w:ascii="Times New Roman" w:eastAsia="Times New Roman" w:hAnsi="Times New Roman" w:cs="Times New Roman"/>
          <w:sz w:val="20"/>
          <w:szCs w:val="20"/>
          <w:lang w:val="sr-Cyrl-CS"/>
        </w:rPr>
        <w:t>6</w:t>
      </w:r>
      <w:r w:rsidRPr="00777091">
        <w:rPr>
          <w:rFonts w:ascii="Times New Roman" w:eastAsia="Times New Roman" w:hAnsi="Times New Roman" w:cs="Times New Roman"/>
          <w:sz w:val="20"/>
          <w:szCs w:val="20"/>
        </w:rPr>
        <w:t>)</w:t>
      </w:r>
      <w:r w:rsidR="00122FD9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. </w:t>
      </w:r>
      <w:r w:rsidRPr="00777091">
        <w:rPr>
          <w:lang w:val="sr-Cyrl-CS"/>
        </w:rPr>
        <w:t xml:space="preserve"> 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Мера ће се суфинансирати са уделом до </w:t>
      </w:r>
      <w:r w:rsidR="005F2BA3">
        <w:rPr>
          <w:rFonts w:ascii="Times New Roman" w:eastAsia="Times New Roman" w:hAnsi="Times New Roman" w:cs="Times New Roman"/>
          <w:sz w:val="20"/>
          <w:szCs w:val="20"/>
          <w:lang w:val="sr-Cyrl-RS"/>
        </w:rPr>
        <w:t>8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>0% бесповратних средстава ако се примењује са неком од наведених појединачних мера</w:t>
      </w:r>
      <w:r w:rsidR="00FF7E73">
        <w:rPr>
          <w:rFonts w:ascii="Times New Roman" w:eastAsia="Times New Roman" w:hAnsi="Times New Roman" w:cs="Times New Roman"/>
          <w:sz w:val="20"/>
          <w:szCs w:val="20"/>
          <w:lang w:val="sr-Cyrl-RS"/>
        </w:rPr>
        <w:t>.</w:t>
      </w:r>
      <w:r w:rsidR="00FF7E73" w:rsidRPr="00FF7E73">
        <w:rPr>
          <w:lang w:val="sr-Cyrl-CS"/>
        </w:rPr>
        <w:t xml:space="preserve"> </w:t>
      </w:r>
      <w:r w:rsidR="00FF7E73" w:rsidRPr="00FF7E73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израде техничке документације може се састојати из више наведених делова а)-</w:t>
      </w:r>
      <w:r w:rsidR="005F2BA3">
        <w:rPr>
          <w:rFonts w:ascii="Times New Roman" w:eastAsia="Times New Roman" w:hAnsi="Times New Roman" w:cs="Times New Roman"/>
          <w:sz w:val="20"/>
          <w:szCs w:val="20"/>
          <w:lang w:val="sr-Cyrl-RS"/>
        </w:rPr>
        <w:t>ђ</w:t>
      </w:r>
      <w:r w:rsidR="00FF7E73" w:rsidRPr="00FF7E73">
        <w:rPr>
          <w:rFonts w:ascii="Times New Roman" w:eastAsia="Times New Roman" w:hAnsi="Times New Roman" w:cs="Times New Roman"/>
          <w:sz w:val="20"/>
          <w:szCs w:val="20"/>
          <w:lang w:val="sr-Cyrl-RS"/>
        </w:rPr>
        <w:t>) према важећој законској регулативи</w:t>
      </w:r>
      <w:r w:rsidR="00FF7E73">
        <w:rPr>
          <w:rFonts w:ascii="Times New Roman" w:eastAsia="Times New Roman" w:hAnsi="Times New Roman" w:cs="Times New Roman"/>
          <w:sz w:val="20"/>
          <w:szCs w:val="20"/>
          <w:lang w:val="sr-Cyrl-RS"/>
        </w:rPr>
        <w:t>.</w:t>
      </w:r>
    </w:p>
    <w:p w14:paraId="037667FA" w14:textId="77777777" w:rsidR="00EE2ACD" w:rsidRPr="00777091" w:rsidRDefault="00EE2ACD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0DEEB8FA" w14:textId="35207176" w:rsidR="00496203" w:rsidRPr="00777091" w:rsidRDefault="00496203" w:rsidP="00DD5660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2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.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ПАКЕТ МЕРА ЗА КОЈИ СЕ ПРИЈАВЉУЈЕТЕ </w:t>
      </w:r>
    </w:p>
    <w:p w14:paraId="1A3AFB11" w14:textId="6A5A8EBC" w:rsidR="00496203" w:rsidRPr="00777091" w:rsidRDefault="006463E6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1232D4" w:rsidRPr="0077709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232D4" w:rsidRPr="00777091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који станују у </w:t>
      </w:r>
      <w:r w:rsidR="001232D4" w:rsidRPr="003D4A3E">
        <w:rPr>
          <w:rFonts w:ascii="Times New Roman" w:eastAsia="Times New Roman" w:hAnsi="Times New Roman" w:cs="Times New Roman"/>
          <w:sz w:val="24"/>
          <w:szCs w:val="24"/>
          <w:u w:val="single"/>
          <w:lang w:val="sr-Cyrl-RS"/>
        </w:rPr>
        <w:t>породичним кућама</w:t>
      </w:r>
      <w:r w:rsidR="00496203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</w:t>
      </w:r>
      <w:r w:rsidR="001232D4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аво </w:t>
      </w:r>
      <w:r w:rsidR="00496203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да се пријаве за један од пакета мера</w:t>
      </w:r>
      <w:r w:rsidR="009B7494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 Табеле </w:t>
      </w:r>
      <w:r w:rsidR="00501A63">
        <w:rPr>
          <w:rFonts w:ascii="Times New Roman" w:eastAsia="Times New Roman" w:hAnsi="Times New Roman" w:cs="Times New Roman"/>
          <w:sz w:val="24"/>
          <w:szCs w:val="24"/>
          <w:lang w:val="sr-Cyrl-CS"/>
        </w:rPr>
        <w:t>3</w:t>
      </w:r>
      <w:r w:rsidR="00496203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14:paraId="63BE8BC2" w14:textId="7D9A6904" w:rsidR="00496203" w:rsidRPr="00777091" w:rsidRDefault="00496203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4) или 5) или 6) коју заокружи </w:t>
      </w:r>
      <w:r w:rsidR="001232D4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рајњи корисник 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има право да заокружи и меру 7).</w:t>
      </w:r>
    </w:p>
    <w:p w14:paraId="20048C19" w14:textId="505A8EDB" w:rsidR="00496203" w:rsidRPr="00777091" w:rsidRDefault="00496203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1)-6) или 8) коју заокружи </w:t>
      </w:r>
      <w:r w:rsidR="001232D4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рајњи корисник 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има право да заокружи и меру 10).</w:t>
      </w:r>
    </w:p>
    <w:p w14:paraId="54D9D43D" w14:textId="6E08FF19" w:rsidR="00FA0DD0" w:rsidRPr="00777091" w:rsidRDefault="00FA0DD0" w:rsidP="00496203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Табела </w:t>
      </w:r>
      <w:r w:rsidR="0007423E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3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акета са припадајућим мерама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пакета и редне бројеве мера које примењујете у оквиру изабраног пакета)</w:t>
      </w:r>
      <w:r w:rsidR="00ED03A4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– </w:t>
      </w:r>
      <w:r w:rsidR="00B33E0C" w:rsidRPr="003E04AB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RS"/>
        </w:rPr>
        <w:t>ПРИЈАВА</w:t>
      </w:r>
      <w:r w:rsidR="00ED03A4" w:rsidRPr="003E04AB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  <w:t xml:space="preserve"> САМО ЗА ПОРОДИЧНЕ КУЋЕ</w:t>
      </w: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715"/>
        <w:gridCol w:w="810"/>
        <w:gridCol w:w="9265"/>
      </w:tblGrid>
      <w:tr w:rsidR="00777091" w:rsidRPr="00B22420" w14:paraId="0C27925B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665B21C" w14:textId="0EAA0882" w:rsidR="004C602B" w:rsidRPr="00B22420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</w:t>
            </w:r>
          </w:p>
        </w:tc>
        <w:tc>
          <w:tcPr>
            <w:tcW w:w="810" w:type="dxa"/>
            <w:vAlign w:val="center"/>
          </w:tcPr>
          <w:p w14:paraId="3DE72CBA" w14:textId="77777777" w:rsidR="004C602B" w:rsidRPr="00B22420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14:paraId="4BF57D05" w14:textId="096B0BC3" w:rsidR="004C602B" w:rsidRPr="00B22420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ОСНОВНИ ПАКЕТ МЕРА</w:t>
            </w:r>
            <w:r w:rsidR="006E0396" w:rsidRPr="00B224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55%)</w:t>
            </w:r>
          </w:p>
          <w:p w14:paraId="766E9A6F" w14:textId="59DD8967" w:rsidR="00451C23" w:rsidRPr="00E87692" w:rsidRDefault="001232D4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бухвата примену најмање две мере из тач. 1), 2) и 3)</w:t>
            </w:r>
            <w:r w:rsidR="00DB618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DB6182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 примену</w:t>
            </w:r>
            <w:r w:rsidR="00DB618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ере из</w:t>
            </w:r>
            <w:r w:rsidR="00DB6182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тачке 10) 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 </w:t>
            </w:r>
          </w:p>
        </w:tc>
      </w:tr>
      <w:tr w:rsidR="00777091" w:rsidRPr="00B22420" w14:paraId="137E17D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FEEB759" w14:textId="72CADC65" w:rsidR="004C602B" w:rsidRPr="00B22420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1E6C8E0B" w14:textId="270188BC" w:rsidR="004C602B" w:rsidRPr="00B22420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03FCC77F" w14:textId="32C775B6" w:rsidR="004C602B" w:rsidRPr="00B22420" w:rsidRDefault="004C602B" w:rsidP="00ED03A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</w:t>
            </w:r>
          </w:p>
        </w:tc>
      </w:tr>
      <w:tr w:rsidR="00777091" w:rsidRPr="00B22420" w14:paraId="3B295823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526749D" w14:textId="64348931" w:rsidR="004C602B" w:rsidRPr="00B22420" w:rsidRDefault="004C602B" w:rsidP="007015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C96AFDF" w14:textId="496D86E7" w:rsidR="004C602B" w:rsidRPr="00B22420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0F5496C9" w14:textId="28FB83A9" w:rsidR="004C602B" w:rsidRPr="00B22420" w:rsidRDefault="004C602B" w:rsidP="007015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777091" w:rsidRPr="00B22420" w14:paraId="61F3FAC3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C271C9E" w14:textId="3E05E0FF" w:rsidR="004C602B" w:rsidRPr="00B22420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64F94A7" w14:textId="2BB1ACA7" w:rsidR="004C602B" w:rsidRPr="00B22420" w:rsidRDefault="004C602B" w:rsidP="0070158F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Pr="00B22420">
              <w:rPr>
                <w:rStyle w:val="markedcontent"/>
                <w:rFonts w:ascii="Times New Roman" w:hAnsi="Times New Roman" w:cs="Times New Roman"/>
                <w:lang w:val="sr-Cyrl-CS"/>
              </w:rPr>
              <w:t>)</w:t>
            </w:r>
          </w:p>
        </w:tc>
        <w:tc>
          <w:tcPr>
            <w:tcW w:w="9265" w:type="dxa"/>
          </w:tcPr>
          <w:p w14:paraId="4381B470" w14:textId="53F6BB3E" w:rsidR="004C602B" w:rsidRPr="00B22420" w:rsidRDefault="004C602B" w:rsidP="0070158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ног покривача</w:t>
            </w:r>
          </w:p>
        </w:tc>
      </w:tr>
      <w:tr w:rsidR="00E87692" w:rsidRPr="00B22420" w14:paraId="3881E5B0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7661B225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1CFC1C05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**</w:t>
            </w:r>
          </w:p>
        </w:tc>
        <w:tc>
          <w:tcPr>
            <w:tcW w:w="9265" w:type="dxa"/>
            <w:vAlign w:val="center"/>
          </w:tcPr>
          <w:p w14:paraId="0ECBB8EC" w14:textId="77777777" w:rsidR="00E87692" w:rsidRPr="00B22420" w:rsidRDefault="00E87692" w:rsidP="004112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Израда техничке документације</w:t>
            </w:r>
            <w:r w:rsidRPr="00B22420">
              <w:rPr>
                <w:rFonts w:ascii="Times New Roman" w:hAnsi="Times New Roman" w:cs="Times New Roman"/>
                <w:lang w:val="en-US"/>
              </w:rPr>
              <w:t>:</w:t>
            </w:r>
          </w:p>
        </w:tc>
      </w:tr>
      <w:tr w:rsidR="00E87692" w:rsidRPr="00B22420" w14:paraId="2170E385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6A55745D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B5E1569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13684021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a) Идејни пројекат енергетске санације ( архитектура/машинство )</w:t>
            </w:r>
          </w:p>
        </w:tc>
      </w:tr>
      <w:tr w:rsidR="00E87692" w:rsidRPr="00B22420" w14:paraId="3FDCBD42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02D51B45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4483D126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0FFB89A8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б) Елаборат енергетске ефикасности пре и после енергетске санације</w:t>
            </w:r>
          </w:p>
        </w:tc>
      </w:tr>
      <w:tr w:rsidR="00E87692" w:rsidRPr="00B22420" w14:paraId="60796BE0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125574E8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73729948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0E6F576B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в) Технички опис и попис радова</w:t>
            </w:r>
          </w:p>
        </w:tc>
      </w:tr>
      <w:tr w:rsidR="00E87692" w:rsidRPr="00B22420" w14:paraId="3D4FF077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2D2C5F92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1A5B2CCC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36D24FE6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г) Сертификат о енергетским својствима пре санације</w:t>
            </w:r>
          </w:p>
        </w:tc>
      </w:tr>
      <w:tr w:rsidR="00E87692" w:rsidRPr="00B22420" w14:paraId="346CC001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3EC8CAC4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38178A42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7A1FE3A2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д) Катастарско топографски план</w:t>
            </w:r>
          </w:p>
        </w:tc>
      </w:tr>
      <w:tr w:rsidR="00E87692" w:rsidRPr="00B22420" w14:paraId="75F549EC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4B0EAD78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D21BCE6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62587109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ђ) Сертификат о енергетским својствима после санације</w:t>
            </w:r>
          </w:p>
        </w:tc>
      </w:tr>
      <w:tr w:rsidR="00777091" w:rsidRPr="00B22420" w14:paraId="1482A468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7E7EF04" w14:textId="17D50AA7" w:rsidR="00003F7F" w:rsidRPr="00B22420" w:rsidRDefault="00003F7F" w:rsidP="00003F7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 xml:space="preserve">II </w:t>
            </w:r>
          </w:p>
        </w:tc>
        <w:tc>
          <w:tcPr>
            <w:tcW w:w="810" w:type="dxa"/>
            <w:vAlign w:val="center"/>
          </w:tcPr>
          <w:p w14:paraId="34DF838F" w14:textId="77777777" w:rsidR="00003F7F" w:rsidRPr="00B22420" w:rsidRDefault="00003F7F" w:rsidP="00003F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3F31CAB2" w14:textId="5537491A" w:rsidR="006E0396" w:rsidRPr="00B22420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СТАНДАРДНИ ПАКЕТ МЕРА</w:t>
            </w:r>
            <w:r w:rsidR="006E0396" w:rsidRPr="00B224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о </w:t>
            </w:r>
            <w:r w:rsidR="006E0396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60%)</w:t>
            </w:r>
          </w:p>
          <w:p w14:paraId="6F2477D0" w14:textId="1FD9B368" w:rsidR="00003F7F" w:rsidRPr="00B22420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мена</w:t>
            </w:r>
            <w:r w:rsidR="00EA5A2C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6E0396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</w:t>
            </w:r>
            <w:r w:rsidR="00EA5A2C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сновног пакета</w:t>
            </w:r>
          </w:p>
          <w:p w14:paraId="2914B30A" w14:textId="77777777" w:rsidR="00003F7F" w:rsidRPr="00B22420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4) или 5) или 6)</w:t>
            </w:r>
          </w:p>
          <w:p w14:paraId="47C96709" w14:textId="79D11733" w:rsidR="00003F7F" w:rsidRPr="00B22420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и/или </w:t>
            </w:r>
            <w:r w:rsidR="005C12AC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7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  <w:r w:rsidR="005C12AC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E93681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</w:t>
            </w:r>
          </w:p>
        </w:tc>
      </w:tr>
      <w:tr w:rsidR="00777091" w:rsidRPr="00B22420" w14:paraId="78F4EC8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165A9D62" w14:textId="77777777" w:rsidR="004C602B" w:rsidRPr="00B22420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D547033" w14:textId="5237440E" w:rsidR="004C602B" w:rsidRPr="00B22420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1B6125D4" w14:textId="7DC453C6" w:rsidR="004C602B" w:rsidRPr="00B22420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777091" w:rsidRPr="00B22420" w14:paraId="689DAB5C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BB7E2DE" w14:textId="77777777" w:rsidR="004C602B" w:rsidRPr="00B22420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688738EF" w14:textId="412DA0B9" w:rsidR="004C602B" w:rsidRPr="00B22420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26A0244F" w14:textId="6FCEDF91" w:rsidR="004C602B" w:rsidRPr="00B22420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за </w:t>
            </w:r>
          </w:p>
        </w:tc>
      </w:tr>
      <w:tr w:rsidR="00777091" w:rsidRPr="00B22420" w14:paraId="12EF268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1433D11D" w14:textId="77777777" w:rsidR="004C602B" w:rsidRPr="00B22420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2EA14E3" w14:textId="39DB8D2E" w:rsidR="004C602B" w:rsidRPr="00B22420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Pr="00B22420">
              <w:rPr>
                <w:rStyle w:val="markedcontent"/>
                <w:rFonts w:ascii="Times New Roman" w:hAnsi="Times New Roman" w:cs="Times New Roman"/>
                <w:lang w:val="sr-Cyrl-CS"/>
              </w:rPr>
              <w:t>)</w:t>
            </w:r>
          </w:p>
        </w:tc>
        <w:tc>
          <w:tcPr>
            <w:tcW w:w="9265" w:type="dxa"/>
          </w:tcPr>
          <w:p w14:paraId="093009A8" w14:textId="6E63BBA1" w:rsidR="004C602B" w:rsidRPr="00B22420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ног покривача</w:t>
            </w:r>
          </w:p>
        </w:tc>
      </w:tr>
      <w:tr w:rsidR="00777091" w:rsidRPr="00B22420" w14:paraId="69E04AEC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F973FC7" w14:textId="77777777" w:rsidR="001232D4" w:rsidRPr="00B22420" w:rsidRDefault="001232D4" w:rsidP="001232D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87686AB" w14:textId="1E464F40" w:rsidR="001232D4" w:rsidRPr="00B22420" w:rsidRDefault="001232D4" w:rsidP="001232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14:paraId="66190BA3" w14:textId="50816E6A" w:rsidR="001232D4" w:rsidRPr="00B22420" w:rsidRDefault="001232D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_гас</w:t>
            </w:r>
            <w:r w:rsidR="00ED03A4" w:rsidRPr="00B22420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B22420" w14:paraId="1577F03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B6AF078" w14:textId="77777777" w:rsidR="00ED03A4" w:rsidRPr="00B22420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30980549" w14:textId="6281FAAF" w:rsidR="00ED03A4" w:rsidRPr="00B22420" w:rsidRDefault="00ED03A4" w:rsidP="00ED03A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14:paraId="530F8541" w14:textId="61C8C8C9" w:rsidR="00ED03A4" w:rsidRPr="00B22420" w:rsidRDefault="00ED03A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B22420" w14:paraId="5F9B72C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0037FCF0" w14:textId="77777777" w:rsidR="004C602B" w:rsidRPr="00B22420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7EEF2640" w14:textId="1D37F1B6" w:rsidR="004C602B" w:rsidRPr="00B22420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14:paraId="379B65C1" w14:textId="6ECBAA86" w:rsidR="004C602B" w:rsidRPr="00B22420" w:rsidRDefault="004C602B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777091" w:rsidRPr="00B22420" w14:paraId="7C043B3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BC05E8D" w14:textId="77777777" w:rsidR="004C602B" w:rsidRPr="00B22420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7DF83C08" w14:textId="2F2FE195" w:rsidR="004C602B" w:rsidRPr="00B22420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7)</w:t>
            </w:r>
            <w:r w:rsidR="00FA0DD0"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9265" w:type="dxa"/>
          </w:tcPr>
          <w:p w14:paraId="372405EE" w14:textId="1659B8EA" w:rsidR="004C602B" w:rsidRPr="00B22420" w:rsidRDefault="00451C23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E87692" w:rsidRPr="00B22420" w14:paraId="273AF220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33ACEE3F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C3CB231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**</w:t>
            </w:r>
          </w:p>
        </w:tc>
        <w:tc>
          <w:tcPr>
            <w:tcW w:w="9265" w:type="dxa"/>
            <w:vAlign w:val="center"/>
          </w:tcPr>
          <w:p w14:paraId="0F8CCA56" w14:textId="77777777" w:rsidR="00E87692" w:rsidRPr="00B22420" w:rsidRDefault="00E87692" w:rsidP="004112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Израда техничке документације</w:t>
            </w:r>
            <w:r w:rsidRPr="00B22420">
              <w:rPr>
                <w:rFonts w:ascii="Times New Roman" w:hAnsi="Times New Roman" w:cs="Times New Roman"/>
                <w:lang w:val="en-US"/>
              </w:rPr>
              <w:t>:</w:t>
            </w:r>
          </w:p>
        </w:tc>
      </w:tr>
      <w:tr w:rsidR="00E87692" w:rsidRPr="00B22420" w14:paraId="4D415C72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1B6787E6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DD546F6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2A10455A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a) Идејни пројекат енергетске санације ( архитектура/машинство )</w:t>
            </w:r>
          </w:p>
        </w:tc>
      </w:tr>
      <w:tr w:rsidR="00E87692" w:rsidRPr="00B22420" w14:paraId="3C0571EF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5F845794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7320C49F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4B23EB44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б) Елаборат енергетске ефикасности пре и после енергетске санације</w:t>
            </w:r>
          </w:p>
        </w:tc>
      </w:tr>
      <w:tr w:rsidR="00E87692" w:rsidRPr="00B22420" w14:paraId="33749F82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37F0BCAF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29835DC4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2FB0FA07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в) Технички опис и попис радова</w:t>
            </w:r>
          </w:p>
        </w:tc>
      </w:tr>
      <w:tr w:rsidR="00E87692" w:rsidRPr="00B22420" w14:paraId="6D76F632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1C180436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066581E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514F6232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г) Сертификат о енергетским својствима пре санације</w:t>
            </w:r>
          </w:p>
        </w:tc>
      </w:tr>
      <w:tr w:rsidR="00E87692" w:rsidRPr="00B22420" w14:paraId="022A38F7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07CFDACC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4C0976B0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221B08B8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д) Катастарско топографски план</w:t>
            </w:r>
          </w:p>
        </w:tc>
      </w:tr>
      <w:tr w:rsidR="00E87692" w:rsidRPr="00B22420" w14:paraId="31510C57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28D7FF19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16231BD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2F1AC700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ђ) Сертификат о енергетским својствима после санације</w:t>
            </w:r>
          </w:p>
        </w:tc>
      </w:tr>
      <w:tr w:rsidR="00777091" w:rsidRPr="00B22420" w14:paraId="6AE64044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8FF802E" w14:textId="3D5B0ECD" w:rsidR="00451C23" w:rsidRPr="00B22420" w:rsidRDefault="00451C23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II</w:t>
            </w:r>
          </w:p>
        </w:tc>
        <w:tc>
          <w:tcPr>
            <w:tcW w:w="810" w:type="dxa"/>
            <w:vAlign w:val="center"/>
          </w:tcPr>
          <w:p w14:paraId="3CE53AA7" w14:textId="77777777" w:rsidR="00451C23" w:rsidRPr="00B22420" w:rsidRDefault="00451C23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14:paraId="0853B46B" w14:textId="249E89ED" w:rsidR="006E0396" w:rsidRPr="00B22420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НАПРЕДНИ ПАКЕТ МЕРА</w:t>
            </w:r>
            <w:r w:rsidR="006E0396" w:rsidRPr="00B224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65%)</w:t>
            </w:r>
          </w:p>
          <w:p w14:paraId="53B780E9" w14:textId="1654365A" w:rsidR="00EA5A2C" w:rsidRPr="00B22420" w:rsidRDefault="00EA5A2C" w:rsidP="00EA5A2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Примена </w:t>
            </w:r>
            <w:r w:rsidR="00ED03A4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Основног и 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тандардн</w:t>
            </w:r>
            <w:r w:rsidR="00ED03A4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г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акет</w:t>
            </w:r>
            <w:r w:rsidR="00ED03A4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  <w:p w14:paraId="00F9BBBF" w14:textId="05548774" w:rsidR="005C12AC" w:rsidRPr="00B22420" w:rsidRDefault="005C12AC" w:rsidP="005C12A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8) и/или 9)</w:t>
            </w:r>
          </w:p>
          <w:p w14:paraId="4107FF9F" w14:textId="48FF62E3" w:rsidR="00451C23" w:rsidRPr="00B22420" w:rsidRDefault="00E93681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уколико је предвиђена </w:t>
            </w:r>
            <w:r w:rsidR="000953CD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важећом законском регулативом</w:t>
            </w:r>
          </w:p>
        </w:tc>
      </w:tr>
      <w:tr w:rsidR="00777091" w:rsidRPr="00B22420" w14:paraId="3B08214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20AFBB43" w14:textId="77777777" w:rsidR="005C12AC" w:rsidRPr="00B22420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0AFAA92" w14:textId="03052905" w:rsidR="005C12AC" w:rsidRPr="00B22420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3E2F637A" w14:textId="5645AD8D" w:rsidR="005C12AC" w:rsidRPr="00B22420" w:rsidRDefault="005C12AC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</w:t>
            </w:r>
          </w:p>
        </w:tc>
      </w:tr>
      <w:tr w:rsidR="00777091" w:rsidRPr="00B22420" w14:paraId="30D7F05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4719192" w14:textId="77777777" w:rsidR="005C12AC" w:rsidRPr="00B22420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3EA4BEF" w14:textId="334DC7B3" w:rsidR="005C12AC" w:rsidRPr="00B22420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4E6FC4A6" w14:textId="5D2B1C47" w:rsidR="005C12AC" w:rsidRPr="00B22420" w:rsidRDefault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777091" w:rsidRPr="00B22420" w14:paraId="01B7086B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0C703AE" w14:textId="77777777" w:rsidR="005C12AC" w:rsidRPr="00B22420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DE50D6B" w14:textId="04B50405" w:rsidR="005C12AC" w:rsidRPr="00B22420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Pr="00B22420">
              <w:rPr>
                <w:rStyle w:val="markedcontent"/>
                <w:rFonts w:ascii="Times New Roman" w:hAnsi="Times New Roman" w:cs="Times New Roman"/>
                <w:lang w:val="sr-Cyrl-CS"/>
              </w:rPr>
              <w:t>)</w:t>
            </w:r>
          </w:p>
        </w:tc>
        <w:tc>
          <w:tcPr>
            <w:tcW w:w="9265" w:type="dxa"/>
          </w:tcPr>
          <w:p w14:paraId="7740883A" w14:textId="504D002A" w:rsidR="005C12AC" w:rsidRPr="00B22420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ног покривача</w:t>
            </w:r>
          </w:p>
        </w:tc>
      </w:tr>
      <w:tr w:rsidR="00777091" w:rsidRPr="00B22420" w14:paraId="364D0EE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468E986" w14:textId="77777777" w:rsidR="00ED03A4" w:rsidRPr="00B22420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7D3A01C" w14:textId="40B0B374" w:rsidR="00ED03A4" w:rsidRPr="00B22420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14:paraId="5CB21143" w14:textId="171D4BBF" w:rsidR="00ED03A4" w:rsidRPr="00B22420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_гас</w:t>
            </w:r>
            <w:r w:rsidRPr="00B22420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B22420" w14:paraId="3FB9847D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D0F9A2F" w14:textId="77777777" w:rsidR="00ED03A4" w:rsidRPr="00B22420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A9ACD66" w14:textId="3BA00234" w:rsidR="00ED03A4" w:rsidRPr="00B22420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14:paraId="3FC6911B" w14:textId="1ACDA8B3" w:rsidR="00ED03A4" w:rsidRPr="00B22420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енергију (котао или пећ) ефикаснијим котлом на биомасу</w:t>
            </w:r>
          </w:p>
        </w:tc>
      </w:tr>
      <w:tr w:rsidR="00777091" w:rsidRPr="00B22420" w14:paraId="01809836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18B3405" w14:textId="77777777" w:rsidR="005C12AC" w:rsidRPr="00B22420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45795DC" w14:textId="725B3AC2" w:rsidR="005C12AC" w:rsidRPr="00B22420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14:paraId="2F1CDE15" w14:textId="5ECD90C0" w:rsidR="005C12AC" w:rsidRPr="00B22420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777091" w:rsidRPr="00B22420" w14:paraId="1B2E007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09375E9E" w14:textId="75E4F5ED" w:rsidR="004C602B" w:rsidRPr="00B22420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53DC826B" w14:textId="15B0ECE2" w:rsidR="004C602B" w:rsidRPr="00B22420" w:rsidRDefault="005C12AC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*</w:t>
            </w:r>
          </w:p>
        </w:tc>
        <w:tc>
          <w:tcPr>
            <w:tcW w:w="9265" w:type="dxa"/>
          </w:tcPr>
          <w:p w14:paraId="2C357DF6" w14:textId="0F36F8A9" w:rsidR="004C602B" w:rsidRPr="00B22420" w:rsidRDefault="004C602B" w:rsidP="004C602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</w:p>
        </w:tc>
      </w:tr>
      <w:tr w:rsidR="00777091" w:rsidRPr="00B22420" w14:paraId="78876EA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ED399C2" w14:textId="69A4E887" w:rsidR="004C602B" w:rsidRPr="00B22420" w:rsidDel="00A00A87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29E6925" w14:textId="118308EA" w:rsidR="004C602B" w:rsidRPr="00B22420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)</w:t>
            </w:r>
          </w:p>
        </w:tc>
        <w:tc>
          <w:tcPr>
            <w:tcW w:w="9265" w:type="dxa"/>
          </w:tcPr>
          <w:p w14:paraId="26BE95D9" w14:textId="4AEE15E1" w:rsidR="004C602B" w:rsidRPr="00B22420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 соларних колектора у инсталацију за централну припрему потрошне топле воде</w:t>
            </w:r>
          </w:p>
        </w:tc>
      </w:tr>
      <w:tr w:rsidR="00777091" w:rsidRPr="00B22420" w14:paraId="6AACDBE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EAD3882" w14:textId="4EB2F643" w:rsidR="004C602B" w:rsidRPr="00B22420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99A84EC" w14:textId="0ABEFBAA" w:rsidR="004C602B" w:rsidRPr="00B22420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)</w:t>
            </w:r>
          </w:p>
        </w:tc>
        <w:tc>
          <w:tcPr>
            <w:tcW w:w="9265" w:type="dxa"/>
          </w:tcPr>
          <w:p w14:paraId="565DE1D0" w14:textId="2ACA3234" w:rsidR="004C602B" w:rsidRPr="00B22420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kW</w:t>
            </w: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B22420" w:rsidRPr="00B22420" w14:paraId="20FF55CD" w14:textId="77777777" w:rsidTr="00EF1E86">
        <w:tc>
          <w:tcPr>
            <w:tcW w:w="715" w:type="dxa"/>
            <w:shd w:val="clear" w:color="auto" w:fill="E7E6E6" w:themeFill="background2"/>
            <w:vAlign w:val="center"/>
          </w:tcPr>
          <w:p w14:paraId="5E3B3A75" w14:textId="77777777" w:rsidR="00B22420" w:rsidRPr="00B22420" w:rsidRDefault="00B22420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bookmarkStart w:id="2" w:name="_Hlk169527544"/>
          </w:p>
        </w:tc>
        <w:tc>
          <w:tcPr>
            <w:tcW w:w="810" w:type="dxa"/>
            <w:vAlign w:val="center"/>
          </w:tcPr>
          <w:p w14:paraId="213E7B50" w14:textId="0691DE97" w:rsidR="00B22420" w:rsidRPr="00B22420" w:rsidRDefault="00B22420" w:rsidP="00B22420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**</w:t>
            </w:r>
          </w:p>
        </w:tc>
        <w:tc>
          <w:tcPr>
            <w:tcW w:w="9265" w:type="dxa"/>
            <w:vAlign w:val="center"/>
          </w:tcPr>
          <w:p w14:paraId="750D799C" w14:textId="3F738B84" w:rsidR="00B22420" w:rsidRPr="00B22420" w:rsidRDefault="00B22420" w:rsidP="00B224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Израда техничке документације</w:t>
            </w:r>
            <w:r w:rsidRPr="00B22420">
              <w:rPr>
                <w:rFonts w:ascii="Times New Roman" w:hAnsi="Times New Roman" w:cs="Times New Roman"/>
                <w:lang w:val="en-US"/>
              </w:rPr>
              <w:t>:</w:t>
            </w:r>
          </w:p>
        </w:tc>
      </w:tr>
      <w:tr w:rsidR="005F2BA3" w:rsidRPr="00B22420" w14:paraId="712AC0C4" w14:textId="77777777" w:rsidTr="00EF1E86">
        <w:tc>
          <w:tcPr>
            <w:tcW w:w="715" w:type="dxa"/>
            <w:shd w:val="clear" w:color="auto" w:fill="E7E6E6" w:themeFill="background2"/>
            <w:vAlign w:val="center"/>
          </w:tcPr>
          <w:p w14:paraId="1EBB72BD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182D7CE0" w14:textId="77777777" w:rsidR="005F2BA3" w:rsidRPr="00B22420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241C6A67" w14:textId="5866369F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a) Идејни пројекат енергетске санације ( архитектура/машинство )</w:t>
            </w:r>
          </w:p>
        </w:tc>
      </w:tr>
      <w:tr w:rsidR="005F2BA3" w:rsidRPr="00B22420" w14:paraId="00C21DB3" w14:textId="77777777" w:rsidTr="00EF1E86">
        <w:tc>
          <w:tcPr>
            <w:tcW w:w="715" w:type="dxa"/>
            <w:shd w:val="clear" w:color="auto" w:fill="E7E6E6" w:themeFill="background2"/>
            <w:vAlign w:val="center"/>
          </w:tcPr>
          <w:p w14:paraId="66C6A29C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D591ACD" w14:textId="77777777" w:rsidR="005F2BA3" w:rsidRPr="00B22420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0E662C67" w14:textId="131A8F69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б) Елаборат енергетске ефикасности пре и после енергетске санације</w:t>
            </w:r>
          </w:p>
        </w:tc>
      </w:tr>
      <w:tr w:rsidR="005F2BA3" w:rsidRPr="00B22420" w14:paraId="7110083B" w14:textId="77777777" w:rsidTr="00EF1E86">
        <w:tc>
          <w:tcPr>
            <w:tcW w:w="715" w:type="dxa"/>
            <w:shd w:val="clear" w:color="auto" w:fill="E7E6E6" w:themeFill="background2"/>
            <w:vAlign w:val="center"/>
          </w:tcPr>
          <w:p w14:paraId="5D3B9AC9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52AE09F4" w14:textId="77777777" w:rsidR="005F2BA3" w:rsidRPr="00B22420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79C0B5EC" w14:textId="7B8266DC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в) Технички опис и попис радова</w:t>
            </w:r>
          </w:p>
        </w:tc>
      </w:tr>
      <w:tr w:rsidR="005F2BA3" w:rsidRPr="00B22420" w14:paraId="1D25CD0E" w14:textId="77777777" w:rsidTr="00EF1E86">
        <w:tc>
          <w:tcPr>
            <w:tcW w:w="715" w:type="dxa"/>
            <w:shd w:val="clear" w:color="auto" w:fill="E7E6E6" w:themeFill="background2"/>
            <w:vAlign w:val="center"/>
          </w:tcPr>
          <w:p w14:paraId="2963F8D2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7B4D561E" w14:textId="77777777" w:rsidR="005F2BA3" w:rsidRPr="00B22420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60EDC830" w14:textId="23D7E74F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г) Сертификат о енергетским својствима пре санације</w:t>
            </w:r>
          </w:p>
        </w:tc>
      </w:tr>
      <w:tr w:rsidR="005F2BA3" w:rsidRPr="00B22420" w14:paraId="3B883688" w14:textId="77777777" w:rsidTr="00EF1E86">
        <w:tc>
          <w:tcPr>
            <w:tcW w:w="715" w:type="dxa"/>
            <w:shd w:val="clear" w:color="auto" w:fill="E7E6E6" w:themeFill="background2"/>
            <w:vAlign w:val="center"/>
          </w:tcPr>
          <w:p w14:paraId="3396F98D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41F06F50" w14:textId="77777777" w:rsidR="005F2BA3" w:rsidRPr="00B22420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3FEB28C7" w14:textId="7CAE1851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д) Катастарско топографски план</w:t>
            </w:r>
          </w:p>
        </w:tc>
      </w:tr>
      <w:tr w:rsidR="005F2BA3" w:rsidRPr="00B22420" w14:paraId="6326119C" w14:textId="77777777" w:rsidTr="00EF1E86">
        <w:tc>
          <w:tcPr>
            <w:tcW w:w="715" w:type="dxa"/>
            <w:shd w:val="clear" w:color="auto" w:fill="E7E6E6" w:themeFill="background2"/>
            <w:vAlign w:val="center"/>
          </w:tcPr>
          <w:p w14:paraId="0CEAD741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28507E9B" w14:textId="77777777" w:rsidR="005F2BA3" w:rsidRPr="00B22420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3315B74F" w14:textId="7FD68434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ђ) Сертификат о енергетским својствима после санације</w:t>
            </w:r>
          </w:p>
        </w:tc>
      </w:tr>
      <w:bookmarkEnd w:id="2"/>
    </w:tbl>
    <w:p w14:paraId="349331EA" w14:textId="77777777" w:rsidR="00496203" w:rsidRPr="00777091" w:rsidRDefault="00496203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1DE4C60D" w14:textId="3A7E866B" w:rsidR="00FA0DD0" w:rsidRPr="00777091" w:rsidRDefault="00FA0DD0" w:rsidP="00FA0DD0">
      <w:pPr>
        <w:spacing w:after="0" w:line="276" w:lineRule="auto"/>
        <w:jc w:val="both"/>
        <w:rPr>
          <w:rFonts w:ascii="Times New Roman" w:hAnsi="Times New Roman" w:cs="Times New Roman"/>
        </w:rPr>
      </w:pP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 меру из тачке 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) се може конкурисати </w:t>
      </w:r>
      <w:r w:rsidRPr="00777091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скључиво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неком од појединачних мера под тачком 4) или 5) или 6) или пакета који садржи наведене мере. Мера ће се суфинансирати са одговарајућим уделом у случају примене основног, стандардног или напредног пакета. </w:t>
      </w:r>
    </w:p>
    <w:p w14:paraId="6C8EA4FB" w14:textId="543429CD" w:rsidR="00FA0DD0" w:rsidRPr="00777091" w:rsidRDefault="00FA0DD0" w:rsidP="00FA0DD0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*За </w:t>
      </w:r>
      <w:r w:rsidRPr="00777091">
        <w:rPr>
          <w:rFonts w:ascii="Times New Roman" w:eastAsia="Times New Roman" w:hAnsi="Times New Roman" w:cs="Times New Roman"/>
          <w:sz w:val="20"/>
          <w:szCs w:val="20"/>
        </w:rPr>
        <w:t>меру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се може конкурисати само заједно са неком од појединачних мера под тач. 1)-6) или тачком 8) и у оквиру пакета мера</w:t>
      </w:r>
      <w:r w:rsidR="0015574A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. 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Мера ће се суфинансирати са уделом до </w:t>
      </w:r>
      <w:r w:rsidR="005F2BA3">
        <w:rPr>
          <w:rFonts w:ascii="Times New Roman" w:eastAsia="Times New Roman" w:hAnsi="Times New Roman" w:cs="Times New Roman"/>
          <w:sz w:val="20"/>
          <w:szCs w:val="20"/>
          <w:lang w:val="sr-Cyrl-RS"/>
        </w:rPr>
        <w:t>8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0% бесповратних средстава </w:t>
      </w:r>
      <w:r w:rsidR="005F2BA3">
        <w:rPr>
          <w:rFonts w:ascii="Times New Roman" w:eastAsia="Times New Roman" w:hAnsi="Times New Roman" w:cs="Times New Roman"/>
          <w:sz w:val="20"/>
          <w:szCs w:val="20"/>
          <w:lang w:val="sr-Cyrl-RS"/>
        </w:rPr>
        <w:t>за све пакете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>.</w:t>
      </w:r>
      <w:r w:rsidR="00FF7E73" w:rsidRPr="00FF7E73">
        <w:t xml:space="preserve"> </w:t>
      </w:r>
      <w:r w:rsidR="00FF7E73" w:rsidRPr="00FF7E73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израде техничке документације може се састојати из више наведених делова а)-</w:t>
      </w:r>
      <w:r w:rsidR="005F2BA3">
        <w:rPr>
          <w:rFonts w:ascii="Times New Roman" w:eastAsia="Times New Roman" w:hAnsi="Times New Roman" w:cs="Times New Roman"/>
          <w:sz w:val="20"/>
          <w:szCs w:val="20"/>
          <w:lang w:val="sr-Cyrl-RS"/>
        </w:rPr>
        <w:t>ђ</w:t>
      </w:r>
      <w:r w:rsidR="00FF7E73" w:rsidRPr="00FF7E73">
        <w:rPr>
          <w:rFonts w:ascii="Times New Roman" w:eastAsia="Times New Roman" w:hAnsi="Times New Roman" w:cs="Times New Roman"/>
          <w:sz w:val="20"/>
          <w:szCs w:val="20"/>
          <w:lang w:val="sr-Cyrl-RS"/>
        </w:rPr>
        <w:t>) према важећој законској регулативи</w:t>
      </w:r>
      <w:r w:rsidR="00FF7E73">
        <w:rPr>
          <w:rFonts w:ascii="Times New Roman" w:eastAsia="Times New Roman" w:hAnsi="Times New Roman" w:cs="Times New Roman"/>
          <w:sz w:val="20"/>
          <w:szCs w:val="20"/>
          <w:lang w:val="sr-Cyrl-RS"/>
        </w:rPr>
        <w:t>.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1C8BD64C" w14:textId="77777777"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bookmarkStart w:id="3" w:name="_Hlk72263790"/>
    </w:p>
    <w:p w14:paraId="3BA8EC9D" w14:textId="3F6D4026" w:rsidR="008A0D35" w:rsidRPr="00777091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77709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77709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ТРЕНУТНО СТАЊЕ ВАШЕ </w:t>
      </w:r>
      <w:r w:rsidR="009038F2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ПОРОДИЧНЕ </w:t>
      </w:r>
      <w:r w:rsidR="008A0D35" w:rsidRPr="0077709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КУЋЕ/СТАНА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946"/>
        <w:gridCol w:w="2078"/>
      </w:tblGrid>
      <w:tr w:rsidR="00777091" w:rsidRPr="00777091" w14:paraId="21EE49AD" w14:textId="77777777" w:rsidTr="00B01010">
        <w:tc>
          <w:tcPr>
            <w:tcW w:w="3275" w:type="pct"/>
          </w:tcPr>
          <w:p w14:paraId="5A8A160E" w14:textId="6EDF7BA9" w:rsidR="008A0D35" w:rsidRPr="00777091" w:rsidRDefault="00556FCB" w:rsidP="004B4A5D">
            <w:pPr>
              <w:rPr>
                <w:rFonts w:ascii="Times New Roman" w:hAnsi="Times New Roman" w:cs="Times New Roman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r w:rsidR="00282D6D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0E3BD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ородичне куће/</w:t>
            </w:r>
            <w:r w:rsidR="009038F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тана</w:t>
            </w:r>
            <w:r w:rsidR="00A00A87" w:rsidRPr="00777091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775046" w:rsidRPr="00777091">
              <w:rPr>
                <w:rFonts w:ascii="Times New Roman" w:hAnsi="Times New Roman" w:cs="Times New Roman"/>
                <w:sz w:val="24"/>
                <w:szCs w:val="24"/>
              </w:rPr>
              <w:t>у квадратним метрима</w:t>
            </w:r>
            <w:r w:rsidR="00B84EE2"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725" w:type="pct"/>
          </w:tcPr>
          <w:p w14:paraId="7E7CFAD0" w14:textId="77777777" w:rsidR="008A0D35" w:rsidRPr="00777091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1BAEF4B3" w14:textId="77777777" w:rsidR="008A0D35" w:rsidRPr="00777091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777091" w14:paraId="78EAC382" w14:textId="77777777" w:rsidTr="00B01010">
        <w:tc>
          <w:tcPr>
            <w:tcW w:w="3275" w:type="pct"/>
          </w:tcPr>
          <w:p w14:paraId="3CE03BAD" w14:textId="28705349" w:rsidR="00650A2A" w:rsidRPr="009038F2" w:rsidRDefault="008A0D35" w:rsidP="003C33B6">
            <w:pPr>
              <w:rPr>
                <w:rFonts w:ascii="Times New Roman" w:hAnsi="Times New Roman" w:cs="Times New Roman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</w:rPr>
              <w:t>Број корисника</w:t>
            </w:r>
            <w:r w:rsidR="00775046"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 који станује у</w:t>
            </w:r>
            <w:r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038F2" w:rsidRPr="009038F2">
              <w:rPr>
                <w:rFonts w:ascii="Times New Roman" w:hAnsi="Times New Roman" w:cs="Times New Roman"/>
                <w:sz w:val="24"/>
                <w:szCs w:val="24"/>
              </w:rPr>
              <w:t>породичн</w:t>
            </w:r>
            <w:r w:rsidR="009038F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ј</w:t>
            </w:r>
            <w:r w:rsidR="009038F2" w:rsidRPr="009038F2">
              <w:rPr>
                <w:rFonts w:ascii="Times New Roman" w:hAnsi="Times New Roman" w:cs="Times New Roman"/>
                <w:sz w:val="24"/>
                <w:szCs w:val="24"/>
              </w:rPr>
              <w:t xml:space="preserve"> кућ</w:t>
            </w:r>
            <w:r w:rsidR="009038F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</w:t>
            </w:r>
            <w:r w:rsidR="009038F2" w:rsidRPr="009038F2">
              <w:rPr>
                <w:rFonts w:ascii="Times New Roman" w:hAnsi="Times New Roman" w:cs="Times New Roman"/>
                <w:sz w:val="24"/>
                <w:szCs w:val="24"/>
              </w:rPr>
              <w:t>/стан</w:t>
            </w:r>
            <w:r w:rsidR="009038F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</w:t>
            </w:r>
          </w:p>
        </w:tc>
        <w:tc>
          <w:tcPr>
            <w:tcW w:w="1725" w:type="pct"/>
          </w:tcPr>
          <w:p w14:paraId="015E2C7A" w14:textId="77777777" w:rsidR="008A0D35" w:rsidRPr="00777091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14DCE285" w14:textId="77777777" w:rsidR="008A0D35" w:rsidRPr="00777091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14:paraId="3F176ABF" w14:textId="77777777" w:rsidR="0066540E" w:rsidRPr="00777091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777091" w:rsidRPr="00777091" w14:paraId="67CF40B9" w14:textId="77777777" w:rsidTr="001A73A5">
        <w:trPr>
          <w:trHeight w:val="389"/>
        </w:trPr>
        <w:tc>
          <w:tcPr>
            <w:tcW w:w="9356" w:type="dxa"/>
            <w:vAlign w:val="center"/>
          </w:tcPr>
          <w:p w14:paraId="025DE964" w14:textId="427B34C5" w:rsidR="00771A21" w:rsidRPr="00777091" w:rsidRDefault="00771A21" w:rsidP="001A73A5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у погледу термичке изолације </w:t>
            </w:r>
            <w:r w:rsidR="009038F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родичне куће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777091" w:rsidRPr="00777091" w14:paraId="433574EC" w14:textId="77777777" w:rsidTr="001A73A5">
        <w:trPr>
          <w:trHeight w:val="338"/>
        </w:trPr>
        <w:tc>
          <w:tcPr>
            <w:tcW w:w="9356" w:type="dxa"/>
          </w:tcPr>
          <w:p w14:paraId="14F2D72C" w14:textId="77777777" w:rsidR="00771A21" w:rsidRPr="00777091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777091" w:rsidRPr="00777091" w14:paraId="6A86F26B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74D35594" w14:textId="77777777" w:rsidR="00771A21" w:rsidRPr="00777091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777091" w:rsidRPr="00777091" w14:paraId="142E8CFF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560EE330" w14:textId="024A297E" w:rsidR="00771A21" w:rsidRPr="00777091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</w:t>
            </w:r>
            <w:r w:rsidR="00B43512"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 w:rsidR="00B43512"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</w:tr>
      <w:tr w:rsidR="00777091" w:rsidRPr="00777091" w14:paraId="33D567FC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58E3BCF8" w14:textId="77777777" w:rsidR="00771A21" w:rsidRPr="00777091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14:paraId="0067002D" w14:textId="77777777" w:rsidR="008A0D35" w:rsidRPr="00777091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777091" w:rsidRPr="00777091" w14:paraId="695CDD09" w14:textId="77777777" w:rsidTr="0386A755">
        <w:trPr>
          <w:trHeight w:val="410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657C3728" w14:textId="2C02163E" w:rsidR="0066540E" w:rsidRPr="00777091" w:rsidRDefault="0066540E" w:rsidP="00B04B5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DC84258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A3F0064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r w:rsidR="0A3F0064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r w:rsidR="0CF3EE3C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ED03A4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6CF204F3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777091" w:rsidRPr="00777091" w14:paraId="3820015C" w14:textId="77777777" w:rsidTr="0386A755">
        <w:trPr>
          <w:trHeight w:val="346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2A988481" w14:textId="77777777" w:rsidR="00A00A87" w:rsidRPr="00777091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777091" w:rsidRPr="00777091" w14:paraId="58949EDB" w14:textId="77777777" w:rsidTr="0386A755">
        <w:trPr>
          <w:trHeight w:val="34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3EE0FE9D" w14:textId="77777777" w:rsidR="00A00A87" w:rsidRPr="00777091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777091" w:rsidRPr="00777091" w14:paraId="6B70B072" w14:textId="77777777" w:rsidTr="0386A755">
        <w:trPr>
          <w:trHeight w:val="346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89F1EE2" w14:textId="77777777" w:rsidR="00A00A87" w:rsidRPr="00777091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777091" w:rsidRPr="00777091" w14:paraId="479AA72A" w14:textId="77777777" w:rsidTr="0386A755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D2DF847" w14:textId="54643668" w:rsidR="00A00A87" w:rsidRPr="00777091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777091" w:rsidRPr="00777091" w14:paraId="100096F5" w14:textId="77777777" w:rsidTr="0386A755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6B289C49" w14:textId="63980110" w:rsidR="00ED03A4" w:rsidRPr="00777091" w:rsidRDefault="00ED03A4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>Пелет</w:t>
            </w:r>
          </w:p>
        </w:tc>
      </w:tr>
      <w:tr w:rsidR="00777091" w:rsidRPr="00777091" w14:paraId="460E7531" w14:textId="77777777" w:rsidTr="0386A755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FC5E5D1" w14:textId="2C49CCC0" w:rsidR="00ED03A4" w:rsidRPr="00777091" w:rsidRDefault="00ED03A4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777091" w:rsidRPr="00777091" w14:paraId="52E1E092" w14:textId="77777777" w:rsidTr="0386A755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E8593F2" w14:textId="6C14D8E5" w:rsidR="00ED03A4" w:rsidRPr="00777091" w:rsidRDefault="00771A21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уписати</w:t>
            </w:r>
            <w:r w:rsidR="00ED03A4"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14:paraId="1BE2479C" w14:textId="57E14637" w:rsidR="00ED03A4" w:rsidRPr="00777091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48E76D7C" w14:textId="77777777"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B01010" w:rsidRPr="00777091" w14:paraId="35A1610E" w14:textId="77777777" w:rsidTr="00FD6FF6">
        <w:trPr>
          <w:trHeight w:val="410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79BBD32D" w14:textId="5C3E748B" w:rsidR="00B01010" w:rsidRPr="00777091" w:rsidRDefault="00B01010" w:rsidP="00FD6FF6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трошна вода за домаћинство се греје на, само за меру из тачке 8) која се односи на уградњу соларних колектора, (заокружити редни број) :</w:t>
            </w:r>
          </w:p>
        </w:tc>
      </w:tr>
      <w:tr w:rsidR="00B01010" w:rsidRPr="00777091" w14:paraId="463B7003" w14:textId="77777777" w:rsidTr="00FD6FF6">
        <w:trPr>
          <w:trHeight w:val="346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0B152BBC" w14:textId="5F1895AF"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B01010" w:rsidRPr="00777091" w14:paraId="7EADC7DF" w14:textId="77777777" w:rsidTr="00FD6FF6">
        <w:trPr>
          <w:trHeight w:val="34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7144FD13" w14:textId="43FDCF2F"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B01010" w:rsidRPr="00777091" w14:paraId="18E2BCBB" w14:textId="77777777" w:rsidTr="00FD6FF6">
        <w:trPr>
          <w:trHeight w:val="346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6BD9AD85" w14:textId="19FD61F3"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B01010" w:rsidRPr="00777091" w14:paraId="3AD2B4EA" w14:textId="77777777" w:rsidTr="00FD6FF6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D6F1DB0" w14:textId="20F10C5A"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B01010" w:rsidRPr="00777091" w14:paraId="23B2E059" w14:textId="77777777" w:rsidTr="00FD6FF6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07355E4" w14:textId="2105A0EE"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B01010" w:rsidRPr="00777091" w14:paraId="0CE7C0E7" w14:textId="77777777" w:rsidTr="00FD6FF6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20558BFA" w14:textId="20DE520C"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B01010" w:rsidRPr="00777091" w14:paraId="3B8199F5" w14:textId="77777777" w:rsidTr="00FD6FF6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31E0118B" w14:textId="77777777"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уписати)</w:t>
            </w:r>
          </w:p>
          <w:p w14:paraId="7C0DE11A" w14:textId="77777777" w:rsidR="00B01010" w:rsidRPr="00777091" w:rsidRDefault="00B01010" w:rsidP="00FD6FF6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505B50C7" w14:textId="77777777" w:rsidR="00916EC9" w:rsidRPr="00777091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777091" w:rsidRPr="00777091" w14:paraId="435E6B5D" w14:textId="77777777" w:rsidTr="00E63938">
        <w:tc>
          <w:tcPr>
            <w:tcW w:w="9323" w:type="dxa"/>
          </w:tcPr>
          <w:p w14:paraId="28619A05" w14:textId="63B62482" w:rsidR="00916EC9" w:rsidRPr="00777091" w:rsidRDefault="00916E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r w:rsidR="00A86B80"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</w:t>
            </w:r>
            <w:r w:rsidR="009038F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ој</w:t>
            </w:r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9038F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родичној кући/стану</w:t>
            </w:r>
            <w:r w:rsidR="00771A21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е из тачке 1</w:t>
            </w:r>
            <w:r w:rsidR="00845A80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752BCA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која се односи на замену столарије </w:t>
            </w:r>
            <w:r w:rsidR="00771A21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777091" w:rsidRPr="00777091" w14:paraId="447FA66C" w14:textId="77777777" w:rsidTr="00E63938">
        <w:trPr>
          <w:trHeight w:val="346"/>
        </w:trPr>
        <w:tc>
          <w:tcPr>
            <w:tcW w:w="9323" w:type="dxa"/>
          </w:tcPr>
          <w:p w14:paraId="012D5E19" w14:textId="25A038D9" w:rsidR="00E63938" w:rsidRPr="00777091" w:rsidRDefault="00E63938" w:rsidP="00B04B51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Прозор са дрвеним профилом </w:t>
            </w:r>
          </w:p>
        </w:tc>
      </w:tr>
      <w:tr w:rsidR="00E63938" w:rsidRPr="00777091" w14:paraId="21F1931C" w14:textId="77777777" w:rsidTr="00E63938">
        <w:trPr>
          <w:trHeight w:val="343"/>
        </w:trPr>
        <w:tc>
          <w:tcPr>
            <w:tcW w:w="9323" w:type="dxa"/>
          </w:tcPr>
          <w:p w14:paraId="70204B31" w14:textId="46BB2487" w:rsidR="00E63938" w:rsidRPr="00777091" w:rsidRDefault="00E63938" w:rsidP="00B04B51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челичним профилом</w:t>
            </w:r>
          </w:p>
        </w:tc>
      </w:tr>
      <w:bookmarkEnd w:id="3"/>
    </w:tbl>
    <w:p w14:paraId="6E487101" w14:textId="77777777" w:rsidR="00B01010" w:rsidRDefault="00B01010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35456979" w14:textId="3341618F" w:rsidR="00030EE3" w:rsidRPr="00777091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77091">
        <w:rPr>
          <w:rFonts w:ascii="Times New Roman" w:hAnsi="Times New Roman" w:cs="Times New Roman"/>
          <w:sz w:val="24"/>
          <w:szCs w:val="24"/>
        </w:rPr>
        <w:t>Датум:________202</w:t>
      </w:r>
      <w:r w:rsidR="23C8C462" w:rsidRPr="00777091">
        <w:rPr>
          <w:rFonts w:ascii="Times New Roman" w:hAnsi="Times New Roman" w:cs="Times New Roman"/>
          <w:sz w:val="24"/>
          <w:szCs w:val="24"/>
          <w:lang w:val="sr-Latn-CS"/>
        </w:rPr>
        <w:t>4</w:t>
      </w:r>
      <w:r w:rsidRPr="00777091">
        <w:rPr>
          <w:rFonts w:ascii="Times New Roman" w:hAnsi="Times New Roman" w:cs="Times New Roman"/>
          <w:sz w:val="24"/>
          <w:szCs w:val="24"/>
        </w:rPr>
        <w:t>.год.</w:t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</w:p>
    <w:p w14:paraId="42EC04EC" w14:textId="0C4B2C5C" w:rsidR="00030EE3" w:rsidRPr="00777091" w:rsidRDefault="00030EE3" w:rsidP="00090D4F">
      <w:pPr>
        <w:spacing w:after="0" w:line="240" w:lineRule="auto"/>
        <w:ind w:left="7200" w:firstLine="720"/>
        <w:jc w:val="center"/>
        <w:rPr>
          <w:rFonts w:ascii="Times New Roman" w:hAnsi="Times New Roman" w:cs="Times New Roman"/>
          <w:sz w:val="24"/>
          <w:szCs w:val="24"/>
        </w:rPr>
      </w:pPr>
      <w:r w:rsidRPr="00777091">
        <w:rPr>
          <w:rFonts w:ascii="Times New Roman" w:hAnsi="Times New Roman" w:cs="Times New Roman"/>
          <w:sz w:val="24"/>
          <w:szCs w:val="24"/>
        </w:rPr>
        <w:t>Потпис подносиоца захтева</w:t>
      </w:r>
    </w:p>
    <w:p w14:paraId="2A47CE3A" w14:textId="77777777" w:rsidR="00090D4F" w:rsidRDefault="00030EE3" w:rsidP="00B01010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</w:p>
    <w:p w14:paraId="421713ED" w14:textId="45FD8799" w:rsidR="00CB7E8C" w:rsidRPr="00777091" w:rsidRDefault="00030EE3" w:rsidP="00090D4F">
      <w:pPr>
        <w:shd w:val="clear" w:color="auto" w:fill="FFFFFF"/>
        <w:spacing w:after="0" w:line="276" w:lineRule="auto"/>
        <w:ind w:left="7200" w:firstLine="72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  <w:r w:rsidRPr="00777091">
        <w:rPr>
          <w:rFonts w:ascii="Times New Roman" w:hAnsi="Times New Roman" w:cs="Times New Roman"/>
          <w:sz w:val="24"/>
          <w:szCs w:val="24"/>
        </w:rPr>
        <w:t>---------------------------</w:t>
      </w:r>
      <w:r w:rsidRPr="00777091">
        <w:rPr>
          <w:rFonts w:ascii="Times New Roman" w:hAnsi="Times New Roman" w:cs="Times New Roman"/>
          <w:sz w:val="24"/>
          <w:szCs w:val="24"/>
        </w:rPr>
        <w:tab/>
      </w:r>
    </w:p>
    <w:sectPr w:rsidR="00CB7E8C" w:rsidRPr="00777091" w:rsidSect="00EC747B">
      <w:head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867E7F9" w14:textId="77777777" w:rsidR="002E11BF" w:rsidRDefault="002E11BF" w:rsidP="00CB7E8C">
      <w:pPr>
        <w:spacing w:after="0" w:line="240" w:lineRule="auto"/>
      </w:pPr>
      <w:r>
        <w:separator/>
      </w:r>
    </w:p>
  </w:endnote>
  <w:endnote w:type="continuationSeparator" w:id="0">
    <w:p w14:paraId="58A6BF85" w14:textId="77777777" w:rsidR="002E11BF" w:rsidRDefault="002E11BF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5C7D17D" w14:textId="77777777" w:rsidR="002E11BF" w:rsidRDefault="002E11BF" w:rsidP="00CB7E8C">
      <w:pPr>
        <w:spacing w:after="0" w:line="240" w:lineRule="auto"/>
      </w:pPr>
      <w:r>
        <w:separator/>
      </w:r>
    </w:p>
  </w:footnote>
  <w:footnote w:type="continuationSeparator" w:id="0">
    <w:p w14:paraId="1F7F753B" w14:textId="77777777" w:rsidR="002E11BF" w:rsidRDefault="002E11BF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0283CCF" w14:textId="77777777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F4C65A4"/>
    <w:multiLevelType w:val="hybridMultilevel"/>
    <w:tmpl w:val="4364C2D4"/>
    <w:lvl w:ilvl="0" w:tplc="E61097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554D5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FA58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880C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1A2A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C22B3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1E52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D461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128B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2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3">
    <w:nsid w:val="22A95D1C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7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A6724ED"/>
    <w:multiLevelType w:val="hybridMultilevel"/>
    <w:tmpl w:val="3C4A486E"/>
    <w:lvl w:ilvl="0" w:tplc="278CB4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38E1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E003D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9405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C2C6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DF4A2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1CBD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0E8B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B8F6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44CB302"/>
    <w:multiLevelType w:val="hybridMultilevel"/>
    <w:tmpl w:val="7E82D978"/>
    <w:lvl w:ilvl="0" w:tplc="5F7C9D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4CAF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F8815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A869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5AA8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99E3C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9832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9E9E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B6E5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>
    <w:nsid w:val="5C455EA2"/>
    <w:multiLevelType w:val="hybridMultilevel"/>
    <w:tmpl w:val="2C3A0994"/>
    <w:lvl w:ilvl="0" w:tplc="C7629E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407F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A1A66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A60E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16B4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7688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5047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B6F0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6F40E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6AF92594"/>
    <w:multiLevelType w:val="hybridMultilevel"/>
    <w:tmpl w:val="90661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5">
    <w:nsid w:val="7A308985"/>
    <w:multiLevelType w:val="hybridMultilevel"/>
    <w:tmpl w:val="602C02C8"/>
    <w:lvl w:ilvl="0" w:tplc="0F62A3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0C89D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08A1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2A32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40EE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2CC6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9E7F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D874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6EFD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8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9">
    <w:nsid w:val="7C119AFA"/>
    <w:multiLevelType w:val="hybridMultilevel"/>
    <w:tmpl w:val="C9FE8BB2"/>
    <w:lvl w:ilvl="0" w:tplc="B55869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BA03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0FCAF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74DF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25C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73CDB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A0ED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D069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5AD8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35"/>
  </w:num>
  <w:num w:numId="3">
    <w:abstractNumId w:val="39"/>
  </w:num>
  <w:num w:numId="4">
    <w:abstractNumId w:val="20"/>
  </w:num>
  <w:num w:numId="5">
    <w:abstractNumId w:val="25"/>
  </w:num>
  <w:num w:numId="6">
    <w:abstractNumId w:val="3"/>
  </w:num>
  <w:num w:numId="7">
    <w:abstractNumId w:val="30"/>
  </w:num>
  <w:num w:numId="8">
    <w:abstractNumId w:val="18"/>
  </w:num>
  <w:num w:numId="9">
    <w:abstractNumId w:val="31"/>
  </w:num>
  <w:num w:numId="10">
    <w:abstractNumId w:val="9"/>
  </w:num>
  <w:num w:numId="11">
    <w:abstractNumId w:val="16"/>
  </w:num>
  <w:num w:numId="12">
    <w:abstractNumId w:val="36"/>
  </w:num>
  <w:num w:numId="13">
    <w:abstractNumId w:val="14"/>
  </w:num>
  <w:num w:numId="14">
    <w:abstractNumId w:val="17"/>
  </w:num>
  <w:num w:numId="15">
    <w:abstractNumId w:val="38"/>
  </w:num>
  <w:num w:numId="16">
    <w:abstractNumId w:val="37"/>
  </w:num>
  <w:num w:numId="17">
    <w:abstractNumId w:val="8"/>
  </w:num>
  <w:num w:numId="18">
    <w:abstractNumId w:val="34"/>
  </w:num>
  <w:num w:numId="19">
    <w:abstractNumId w:val="27"/>
  </w:num>
  <w:num w:numId="20">
    <w:abstractNumId w:val="4"/>
  </w:num>
  <w:num w:numId="21">
    <w:abstractNumId w:val="10"/>
  </w:num>
  <w:num w:numId="22">
    <w:abstractNumId w:val="24"/>
  </w:num>
  <w:num w:numId="23">
    <w:abstractNumId w:val="33"/>
  </w:num>
  <w:num w:numId="24">
    <w:abstractNumId w:val="22"/>
  </w:num>
  <w:num w:numId="25">
    <w:abstractNumId w:val="0"/>
  </w:num>
  <w:num w:numId="26">
    <w:abstractNumId w:val="12"/>
  </w:num>
  <w:num w:numId="27">
    <w:abstractNumId w:val="5"/>
  </w:num>
  <w:num w:numId="28">
    <w:abstractNumId w:val="7"/>
  </w:num>
  <w:num w:numId="29">
    <w:abstractNumId w:val="29"/>
  </w:num>
  <w:num w:numId="30">
    <w:abstractNumId w:val="11"/>
  </w:num>
  <w:num w:numId="31">
    <w:abstractNumId w:val="21"/>
  </w:num>
  <w:num w:numId="32">
    <w:abstractNumId w:val="26"/>
  </w:num>
  <w:num w:numId="33">
    <w:abstractNumId w:val="1"/>
  </w:num>
  <w:num w:numId="34">
    <w:abstractNumId w:val="15"/>
  </w:num>
  <w:num w:numId="35">
    <w:abstractNumId w:val="32"/>
  </w:num>
  <w:num w:numId="36">
    <w:abstractNumId w:val="6"/>
  </w:num>
  <w:num w:numId="37">
    <w:abstractNumId w:val="19"/>
  </w:num>
  <w:num w:numId="38">
    <w:abstractNumId w:val="2"/>
  </w:num>
  <w:num w:numId="39">
    <w:abstractNumId w:val="28"/>
  </w:num>
  <w:num w:numId="40">
    <w:abstractNumId w:val="13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309F7"/>
    <w:rsid w:val="00030EE3"/>
    <w:rsid w:val="00035EFA"/>
    <w:rsid w:val="00041173"/>
    <w:rsid w:val="00041987"/>
    <w:rsid w:val="000458B9"/>
    <w:rsid w:val="00052AB5"/>
    <w:rsid w:val="00054D2F"/>
    <w:rsid w:val="0006100F"/>
    <w:rsid w:val="00062C9F"/>
    <w:rsid w:val="0007423E"/>
    <w:rsid w:val="0008679E"/>
    <w:rsid w:val="00090D4F"/>
    <w:rsid w:val="00092C82"/>
    <w:rsid w:val="000953CD"/>
    <w:rsid w:val="00096283"/>
    <w:rsid w:val="000A570B"/>
    <w:rsid w:val="000A762E"/>
    <w:rsid w:val="000B3E12"/>
    <w:rsid w:val="000B5B83"/>
    <w:rsid w:val="000C7D77"/>
    <w:rsid w:val="000D4ACD"/>
    <w:rsid w:val="000D6077"/>
    <w:rsid w:val="000D62C7"/>
    <w:rsid w:val="000E3BDF"/>
    <w:rsid w:val="000F1414"/>
    <w:rsid w:val="000F34C9"/>
    <w:rsid w:val="00100950"/>
    <w:rsid w:val="00103269"/>
    <w:rsid w:val="00115E5A"/>
    <w:rsid w:val="00121771"/>
    <w:rsid w:val="00122FD9"/>
    <w:rsid w:val="001232D4"/>
    <w:rsid w:val="00125AA3"/>
    <w:rsid w:val="001364D9"/>
    <w:rsid w:val="0014373C"/>
    <w:rsid w:val="001444DB"/>
    <w:rsid w:val="00145D69"/>
    <w:rsid w:val="0015574A"/>
    <w:rsid w:val="00157B30"/>
    <w:rsid w:val="001618A6"/>
    <w:rsid w:val="00165F07"/>
    <w:rsid w:val="00174995"/>
    <w:rsid w:val="00185A11"/>
    <w:rsid w:val="00186AF8"/>
    <w:rsid w:val="001A5860"/>
    <w:rsid w:val="001C42A9"/>
    <w:rsid w:val="001D54C8"/>
    <w:rsid w:val="001D5DAB"/>
    <w:rsid w:val="001E01C0"/>
    <w:rsid w:val="001F600E"/>
    <w:rsid w:val="0020470D"/>
    <w:rsid w:val="00205DB4"/>
    <w:rsid w:val="0021336A"/>
    <w:rsid w:val="00213A2F"/>
    <w:rsid w:val="00215AAC"/>
    <w:rsid w:val="00224C4F"/>
    <w:rsid w:val="00266B51"/>
    <w:rsid w:val="00282D6D"/>
    <w:rsid w:val="0029310E"/>
    <w:rsid w:val="002B31BC"/>
    <w:rsid w:val="002B5978"/>
    <w:rsid w:val="002C788C"/>
    <w:rsid w:val="002D1A13"/>
    <w:rsid w:val="002D234C"/>
    <w:rsid w:val="002D37E0"/>
    <w:rsid w:val="002E11BF"/>
    <w:rsid w:val="002F7814"/>
    <w:rsid w:val="003239CB"/>
    <w:rsid w:val="00370499"/>
    <w:rsid w:val="003967AD"/>
    <w:rsid w:val="003A361B"/>
    <w:rsid w:val="003A3B83"/>
    <w:rsid w:val="003C33B6"/>
    <w:rsid w:val="003D49C5"/>
    <w:rsid w:val="003D4A3E"/>
    <w:rsid w:val="003D67B7"/>
    <w:rsid w:val="003D70BB"/>
    <w:rsid w:val="003E04AB"/>
    <w:rsid w:val="003E5425"/>
    <w:rsid w:val="003E735E"/>
    <w:rsid w:val="00406587"/>
    <w:rsid w:val="00410446"/>
    <w:rsid w:val="004135DF"/>
    <w:rsid w:val="00414D8E"/>
    <w:rsid w:val="00425CAA"/>
    <w:rsid w:val="00436EAA"/>
    <w:rsid w:val="00437723"/>
    <w:rsid w:val="00450D42"/>
    <w:rsid w:val="00451A10"/>
    <w:rsid w:val="00451C23"/>
    <w:rsid w:val="004643B5"/>
    <w:rsid w:val="00486144"/>
    <w:rsid w:val="00496203"/>
    <w:rsid w:val="004A3D13"/>
    <w:rsid w:val="004A60B6"/>
    <w:rsid w:val="004C602B"/>
    <w:rsid w:val="004D2C2E"/>
    <w:rsid w:val="004D6560"/>
    <w:rsid w:val="004D7ACC"/>
    <w:rsid w:val="004E14BD"/>
    <w:rsid w:val="004E3338"/>
    <w:rsid w:val="004F2A9E"/>
    <w:rsid w:val="004F36FD"/>
    <w:rsid w:val="004F4F22"/>
    <w:rsid w:val="00501A63"/>
    <w:rsid w:val="00502488"/>
    <w:rsid w:val="00503952"/>
    <w:rsid w:val="005220B1"/>
    <w:rsid w:val="0052721F"/>
    <w:rsid w:val="00536FD8"/>
    <w:rsid w:val="005524E5"/>
    <w:rsid w:val="00552A02"/>
    <w:rsid w:val="00556FCB"/>
    <w:rsid w:val="00571359"/>
    <w:rsid w:val="0058199F"/>
    <w:rsid w:val="005A1623"/>
    <w:rsid w:val="005A2199"/>
    <w:rsid w:val="005C12AC"/>
    <w:rsid w:val="005C600A"/>
    <w:rsid w:val="005C7FA7"/>
    <w:rsid w:val="005E2557"/>
    <w:rsid w:val="005E6AE5"/>
    <w:rsid w:val="005E6D56"/>
    <w:rsid w:val="005F2BA3"/>
    <w:rsid w:val="00611DB8"/>
    <w:rsid w:val="00612AAC"/>
    <w:rsid w:val="0062156B"/>
    <w:rsid w:val="006216FF"/>
    <w:rsid w:val="00625354"/>
    <w:rsid w:val="00627FA9"/>
    <w:rsid w:val="0063538F"/>
    <w:rsid w:val="00636B92"/>
    <w:rsid w:val="006463E6"/>
    <w:rsid w:val="00650A2A"/>
    <w:rsid w:val="0065562C"/>
    <w:rsid w:val="00660350"/>
    <w:rsid w:val="0066540E"/>
    <w:rsid w:val="00670599"/>
    <w:rsid w:val="00675765"/>
    <w:rsid w:val="00682E9E"/>
    <w:rsid w:val="0068706D"/>
    <w:rsid w:val="00696A29"/>
    <w:rsid w:val="006A0595"/>
    <w:rsid w:val="006A5FCC"/>
    <w:rsid w:val="006C252A"/>
    <w:rsid w:val="006C5E11"/>
    <w:rsid w:val="006D5879"/>
    <w:rsid w:val="006E0396"/>
    <w:rsid w:val="006E46BB"/>
    <w:rsid w:val="006F1F74"/>
    <w:rsid w:val="006F626E"/>
    <w:rsid w:val="007014C4"/>
    <w:rsid w:val="0072339D"/>
    <w:rsid w:val="00725255"/>
    <w:rsid w:val="007354A5"/>
    <w:rsid w:val="0073744E"/>
    <w:rsid w:val="00752669"/>
    <w:rsid w:val="00752BCA"/>
    <w:rsid w:val="00756C04"/>
    <w:rsid w:val="00770A36"/>
    <w:rsid w:val="00771A21"/>
    <w:rsid w:val="00775046"/>
    <w:rsid w:val="00777091"/>
    <w:rsid w:val="00784F8D"/>
    <w:rsid w:val="00791D3F"/>
    <w:rsid w:val="007B40A4"/>
    <w:rsid w:val="007E7712"/>
    <w:rsid w:val="007F5D8F"/>
    <w:rsid w:val="00810731"/>
    <w:rsid w:val="00811065"/>
    <w:rsid w:val="00814F24"/>
    <w:rsid w:val="00845A80"/>
    <w:rsid w:val="00845C96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8F3544"/>
    <w:rsid w:val="008F6ABD"/>
    <w:rsid w:val="00902AE4"/>
    <w:rsid w:val="009038F2"/>
    <w:rsid w:val="00913FD2"/>
    <w:rsid w:val="00916EC9"/>
    <w:rsid w:val="009242B9"/>
    <w:rsid w:val="009453DF"/>
    <w:rsid w:val="009471F0"/>
    <w:rsid w:val="0095725F"/>
    <w:rsid w:val="0097541E"/>
    <w:rsid w:val="0097747A"/>
    <w:rsid w:val="00983E78"/>
    <w:rsid w:val="00992F97"/>
    <w:rsid w:val="00996108"/>
    <w:rsid w:val="009B4BCA"/>
    <w:rsid w:val="009B7494"/>
    <w:rsid w:val="009E1035"/>
    <w:rsid w:val="009E2DD9"/>
    <w:rsid w:val="009F3C49"/>
    <w:rsid w:val="00A00A87"/>
    <w:rsid w:val="00A0238E"/>
    <w:rsid w:val="00A0389E"/>
    <w:rsid w:val="00A164EC"/>
    <w:rsid w:val="00A275CA"/>
    <w:rsid w:val="00A51C28"/>
    <w:rsid w:val="00A55C46"/>
    <w:rsid w:val="00A654CB"/>
    <w:rsid w:val="00A70556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01010"/>
    <w:rsid w:val="00B04B51"/>
    <w:rsid w:val="00B104CB"/>
    <w:rsid w:val="00B159AD"/>
    <w:rsid w:val="00B22420"/>
    <w:rsid w:val="00B335B4"/>
    <w:rsid w:val="00B33E0C"/>
    <w:rsid w:val="00B43512"/>
    <w:rsid w:val="00B6461F"/>
    <w:rsid w:val="00B66347"/>
    <w:rsid w:val="00B71B17"/>
    <w:rsid w:val="00B730FB"/>
    <w:rsid w:val="00B74A26"/>
    <w:rsid w:val="00B8177E"/>
    <w:rsid w:val="00B84152"/>
    <w:rsid w:val="00B84EE2"/>
    <w:rsid w:val="00B9030F"/>
    <w:rsid w:val="00B90B12"/>
    <w:rsid w:val="00BA1DE0"/>
    <w:rsid w:val="00BA768C"/>
    <w:rsid w:val="00BC3C11"/>
    <w:rsid w:val="00BC770A"/>
    <w:rsid w:val="00BD7CE2"/>
    <w:rsid w:val="00BE3026"/>
    <w:rsid w:val="00BF2099"/>
    <w:rsid w:val="00C02441"/>
    <w:rsid w:val="00C041E1"/>
    <w:rsid w:val="00C0509B"/>
    <w:rsid w:val="00C26C3F"/>
    <w:rsid w:val="00C462E1"/>
    <w:rsid w:val="00C46AE0"/>
    <w:rsid w:val="00C50153"/>
    <w:rsid w:val="00C51A4F"/>
    <w:rsid w:val="00C574EF"/>
    <w:rsid w:val="00C72B2E"/>
    <w:rsid w:val="00C86291"/>
    <w:rsid w:val="00CA16AA"/>
    <w:rsid w:val="00CB0FBC"/>
    <w:rsid w:val="00CB2FAD"/>
    <w:rsid w:val="00CB325F"/>
    <w:rsid w:val="00CB7E8C"/>
    <w:rsid w:val="00CC78DF"/>
    <w:rsid w:val="00CF0785"/>
    <w:rsid w:val="00D060F3"/>
    <w:rsid w:val="00D13CF6"/>
    <w:rsid w:val="00D17F10"/>
    <w:rsid w:val="00D24529"/>
    <w:rsid w:val="00D24B27"/>
    <w:rsid w:val="00D463C1"/>
    <w:rsid w:val="00D541CB"/>
    <w:rsid w:val="00D54D97"/>
    <w:rsid w:val="00D55D2F"/>
    <w:rsid w:val="00D745B6"/>
    <w:rsid w:val="00D778AB"/>
    <w:rsid w:val="00D84402"/>
    <w:rsid w:val="00D853EF"/>
    <w:rsid w:val="00D939C9"/>
    <w:rsid w:val="00D94E38"/>
    <w:rsid w:val="00DA40E3"/>
    <w:rsid w:val="00DA53D4"/>
    <w:rsid w:val="00DA7892"/>
    <w:rsid w:val="00DB6182"/>
    <w:rsid w:val="00DB67CD"/>
    <w:rsid w:val="00DD5660"/>
    <w:rsid w:val="00DE4C76"/>
    <w:rsid w:val="00DF060B"/>
    <w:rsid w:val="00DF24FD"/>
    <w:rsid w:val="00DF753A"/>
    <w:rsid w:val="00E125BD"/>
    <w:rsid w:val="00E2074C"/>
    <w:rsid w:val="00E260B3"/>
    <w:rsid w:val="00E3226C"/>
    <w:rsid w:val="00E51326"/>
    <w:rsid w:val="00E54E75"/>
    <w:rsid w:val="00E602FC"/>
    <w:rsid w:val="00E63938"/>
    <w:rsid w:val="00E77614"/>
    <w:rsid w:val="00E824A4"/>
    <w:rsid w:val="00E85733"/>
    <w:rsid w:val="00E87692"/>
    <w:rsid w:val="00E919C1"/>
    <w:rsid w:val="00E93681"/>
    <w:rsid w:val="00EA5A2C"/>
    <w:rsid w:val="00EC747B"/>
    <w:rsid w:val="00ED03A4"/>
    <w:rsid w:val="00EE2ACD"/>
    <w:rsid w:val="00EE44F0"/>
    <w:rsid w:val="00EF59A7"/>
    <w:rsid w:val="00F14531"/>
    <w:rsid w:val="00F22C3C"/>
    <w:rsid w:val="00F43B94"/>
    <w:rsid w:val="00F46C23"/>
    <w:rsid w:val="00F50B1A"/>
    <w:rsid w:val="00F7002D"/>
    <w:rsid w:val="00F775AD"/>
    <w:rsid w:val="00F82A4D"/>
    <w:rsid w:val="00F927AD"/>
    <w:rsid w:val="00F971CF"/>
    <w:rsid w:val="00FA01F1"/>
    <w:rsid w:val="00FA0DD0"/>
    <w:rsid w:val="00FA63A6"/>
    <w:rsid w:val="00FD4266"/>
    <w:rsid w:val="00FE23DF"/>
    <w:rsid w:val="00FE2666"/>
    <w:rsid w:val="00FE5787"/>
    <w:rsid w:val="00FF7E73"/>
    <w:rsid w:val="030DBDB9"/>
    <w:rsid w:val="0386A755"/>
    <w:rsid w:val="05D5ADFB"/>
    <w:rsid w:val="0A3F0064"/>
    <w:rsid w:val="0CC9C0FA"/>
    <w:rsid w:val="0CF3EE3C"/>
    <w:rsid w:val="0D4AD42B"/>
    <w:rsid w:val="0DC84258"/>
    <w:rsid w:val="12830216"/>
    <w:rsid w:val="1811ECC9"/>
    <w:rsid w:val="1848E618"/>
    <w:rsid w:val="2151C2F9"/>
    <w:rsid w:val="23C8C462"/>
    <w:rsid w:val="24B4ED0D"/>
    <w:rsid w:val="24BB2B4D"/>
    <w:rsid w:val="26191FBA"/>
    <w:rsid w:val="34F6954E"/>
    <w:rsid w:val="36ED7C73"/>
    <w:rsid w:val="41B3304A"/>
    <w:rsid w:val="4B6A482A"/>
    <w:rsid w:val="4DE8B5F4"/>
    <w:rsid w:val="4E6F551D"/>
    <w:rsid w:val="4FA57769"/>
    <w:rsid w:val="513119C2"/>
    <w:rsid w:val="515037E7"/>
    <w:rsid w:val="55392C5F"/>
    <w:rsid w:val="5844E3D6"/>
    <w:rsid w:val="63A9797B"/>
    <w:rsid w:val="658B0D7B"/>
    <w:rsid w:val="68D9086B"/>
    <w:rsid w:val="6CF204F3"/>
    <w:rsid w:val="720170B4"/>
    <w:rsid w:val="76BD7AD7"/>
    <w:rsid w:val="790AA855"/>
    <w:rsid w:val="7F3D72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9F2E5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6100F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6100F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3" ma:contentTypeDescription="Create a new document." ma:contentTypeScope="" ma:versionID="69ef7f11307990c150ae06860ed5a2f6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7e8b347cbab442fefb7d6780a81d1de5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BF75FA-94E7-4BEB-8691-B4B0E303DB6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E15C5E1-06DF-4C06-A7BB-9CB0CF930A37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3.xml><?xml version="1.0" encoding="utf-8"?>
<ds:datastoreItem xmlns:ds="http://schemas.openxmlformats.org/officeDocument/2006/customXml" ds:itemID="{5DB70399-CF56-45AD-AE7C-EF1454C575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3D2CB8E-1BEC-4445-A2D1-DF4706F7B0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863</Words>
  <Characters>10623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Bogdanka 1</cp:lastModifiedBy>
  <cp:revision>2</cp:revision>
  <cp:lastPrinted>2021-08-06T05:54:00Z</cp:lastPrinted>
  <dcterms:created xsi:type="dcterms:W3CDTF">2024-06-18T06:21:00Z</dcterms:created>
  <dcterms:modified xsi:type="dcterms:W3CDTF">2024-06-18T0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  <property fmtid="{D5CDD505-2E9C-101B-9397-08002B2CF9AE}" pid="4" name="GrammarlyDocumentId">
    <vt:lpwstr>40d96d5cadb9757e19a1f8bf26cfc8f3104cde0fc5cd04cf3113b094462b5482</vt:lpwstr>
  </property>
</Properties>
</file>